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6BF6172A" w:rsidR="00AC0D73" w:rsidRDefault="00B5749D" w:rsidP="00DD73AE">
      <w:pPr>
        <w:tabs>
          <w:tab w:val="center" w:pos="5400"/>
          <w:tab w:val="right" w:pos="10800"/>
        </w:tabs>
        <w:spacing w:after="0"/>
        <w:jc w:val="center"/>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ISTE-444 Web Server Development and Administration</w:t>
      </w:r>
    </w:p>
    <w:p w14:paraId="5D8817DB" w14:textId="75018F11"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BA04BC">
        <w:rPr>
          <w:rFonts w:ascii="Times New Roman" w:hAnsi="Times New Roman" w:cs="Times New Roman"/>
          <w:b/>
          <w:color w:val="2E74B5" w:themeColor="accent5" w:themeShade="BF"/>
          <w:sz w:val="36"/>
          <w:szCs w:val="36"/>
        </w:rPr>
        <w:t>2</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BA04BC">
        <w:rPr>
          <w:rFonts w:ascii="Times New Roman" w:hAnsi="Times New Roman" w:cs="Times New Roman"/>
          <w:color w:val="2E74B5" w:themeColor="accent5" w:themeShade="BF"/>
          <w:sz w:val="36"/>
          <w:szCs w:val="36"/>
        </w:rPr>
        <w:t>Bash Script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0A530D31" w:rsidR="004904F7" w:rsidRPr="004904F7" w:rsidRDefault="009E39DD" w:rsidP="004904F7">
      <w:r>
        <w:t xml:space="preserve">Complete the </w:t>
      </w:r>
      <w:r w:rsidR="00080AF2">
        <w:t>tasks in Activity 1 and provide</w:t>
      </w:r>
      <w:r>
        <w:t xml:space="preserve"> screenshots of the terminal that include</w:t>
      </w:r>
      <w:r w:rsidR="00021459">
        <w:t>s</w:t>
      </w:r>
      <w:r>
        <w:t xml:space="preserv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w:t>
      </w:r>
      <w:r w:rsidR="00E949DC">
        <w:t>is</w:t>
      </w:r>
      <w:r w:rsidR="00515801">
        <w:t xml:space="preserve"> document</w:t>
      </w:r>
      <w:r w:rsidR="00E949DC">
        <w:t xml:space="preserve">, both </w:t>
      </w:r>
      <w:r w:rsidR="00515801">
        <w:t>scripts</w:t>
      </w:r>
      <w:r w:rsidR="00E949DC">
        <w:t>, and specified output files</w:t>
      </w:r>
      <w:r w:rsidR="00515801">
        <w:t xml:space="preserve"> in a zip file</w:t>
      </w:r>
      <w:r w:rsidR="00A96557">
        <w:t xml:space="preserve"> called Lab2.zip</w:t>
      </w:r>
      <w:r w:rsidR="009E4127">
        <w:t xml:space="preserve"> </w:t>
      </w:r>
      <w:r>
        <w:t>to the</w:t>
      </w:r>
      <w:r w:rsidR="001D0CF9">
        <w:t xml:space="preserve"> Lab 2</w:t>
      </w:r>
      <w:r w:rsidR="00B04BE2">
        <w:t xml:space="preserve">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Read through this document</w:t>
      </w:r>
    </w:p>
    <w:p w14:paraId="784C9E5B" w14:textId="5BA84BBF" w:rsidR="0060026C" w:rsidRDefault="0060026C" w:rsidP="007113FE">
      <w:pPr>
        <w:pStyle w:val="ListParagraph"/>
        <w:numPr>
          <w:ilvl w:val="0"/>
          <w:numId w:val="4"/>
        </w:numPr>
      </w:pPr>
      <w:r>
        <w:t xml:space="preserve">Have your Linux </w:t>
      </w:r>
      <w:r w:rsidR="00BA04BC">
        <w:t xml:space="preserve">and Bash scripting </w:t>
      </w:r>
      <w:r>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740AC158"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BA04BC">
        <w:t>Bash script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lang w:eastAsia="en-US"/>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similar to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lang w:eastAsia="en-US"/>
        </w:rPr>
        <w:lastRenderedPageBreak/>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4D264444"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714873">
        <w:rPr>
          <w:rFonts w:eastAsiaTheme="minorEastAsia" w:cstheme="majorHAnsi"/>
          <w:color w:val="2E74B5" w:themeColor="accent5" w:themeShade="BF"/>
          <w:sz w:val="28"/>
          <w:szCs w:val="22"/>
        </w:rPr>
        <w:t>Bash scripting</w:t>
      </w:r>
    </w:p>
    <w:p w14:paraId="5F7C9889" w14:textId="0E8A91CB"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s </w:t>
      </w:r>
      <w:r w:rsidR="0019081F">
        <w:t>the output that proves that the</w:t>
      </w:r>
      <w:r w:rsidR="00401874">
        <w:t xml:space="preserve"> task was accomplished correctly.</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should be written in </w:t>
      </w:r>
      <w:r w:rsidR="00C3294C">
        <w:rPr>
          <w:color w:val="FF0000"/>
        </w:rPr>
        <w:t>red</w:t>
      </w:r>
      <w:r w:rsidR="00C3294C">
        <w:t xml:space="preserve"> font.</w:t>
      </w:r>
    </w:p>
    <w:p w14:paraId="0D6EBCED" w14:textId="0F7286F8" w:rsidR="00CD6181" w:rsidRDefault="0023171E" w:rsidP="00141DA9">
      <w:pPr>
        <w:tabs>
          <w:tab w:val="left" w:pos="1369"/>
        </w:tabs>
        <w:rPr>
          <w:b/>
        </w:rPr>
      </w:pPr>
      <w:r>
        <w:rPr>
          <w:b/>
        </w:rPr>
        <w:t>Task</w:t>
      </w:r>
      <w:r w:rsidR="00141DA9">
        <w:rPr>
          <w:b/>
        </w:rPr>
        <w:t xml:space="preserve"> 1</w:t>
      </w:r>
      <w:r w:rsidR="00723E84">
        <w:rPr>
          <w:b/>
        </w:rPr>
        <w:t xml:space="preserve"> (5</w:t>
      </w:r>
      <w:r w:rsidR="008C0ADF">
        <w:rPr>
          <w:b/>
        </w:rPr>
        <w:t>0 points)</w:t>
      </w:r>
      <w:r w:rsidR="00141DA9">
        <w:rPr>
          <w:b/>
        </w:rPr>
        <w:t xml:space="preserve">: </w:t>
      </w:r>
      <w:r w:rsidR="00CC1644">
        <w:rPr>
          <w:b/>
        </w:rPr>
        <w:t xml:space="preserve">Write </w:t>
      </w:r>
      <w:r w:rsidR="00666652">
        <w:rPr>
          <w:b/>
        </w:rPr>
        <w:t xml:space="preserve">a bash script called Lab2_Task1.sh that takes one </w:t>
      </w:r>
      <w:r w:rsidR="00666652" w:rsidRPr="00666652">
        <w:rPr>
          <w:b/>
          <w:i/>
        </w:rPr>
        <w:t>required</w:t>
      </w:r>
      <w:r w:rsidR="00666652">
        <w:rPr>
          <w:b/>
        </w:rPr>
        <w:t xml:space="preserve"> command line argument </w:t>
      </w:r>
      <w:r w:rsidR="00B668F7">
        <w:rPr>
          <w:b/>
        </w:rPr>
        <w:t>(store it in a variable called</w:t>
      </w:r>
      <w:r w:rsidR="00666652">
        <w:rPr>
          <w:b/>
        </w:rPr>
        <w:t xml:space="preserve"> </w:t>
      </w:r>
      <w:proofErr w:type="spellStart"/>
      <w:r w:rsidR="00666652" w:rsidRPr="00B668F7">
        <w:rPr>
          <w:b/>
          <w:i/>
        </w:rPr>
        <w:t>num_rands</w:t>
      </w:r>
      <w:proofErr w:type="spellEnd"/>
      <w:r w:rsidR="00B668F7">
        <w:rPr>
          <w:b/>
        </w:rPr>
        <w:t>)</w:t>
      </w:r>
      <w:r w:rsidR="00666652">
        <w:rPr>
          <w:b/>
        </w:rPr>
        <w:t xml:space="preserve"> and two </w:t>
      </w:r>
      <w:r w:rsidR="00666652" w:rsidRPr="00666652">
        <w:rPr>
          <w:b/>
          <w:i/>
        </w:rPr>
        <w:t>optional</w:t>
      </w:r>
      <w:r w:rsidR="00666652">
        <w:rPr>
          <w:b/>
        </w:rPr>
        <w:t xml:space="preserve"> command line arguments </w:t>
      </w:r>
      <w:r w:rsidR="00B668F7">
        <w:rPr>
          <w:b/>
        </w:rPr>
        <w:t xml:space="preserve">stored in variables </w:t>
      </w:r>
      <w:r w:rsidR="00666652">
        <w:rPr>
          <w:b/>
        </w:rPr>
        <w:t xml:space="preserve">called </w:t>
      </w:r>
      <w:r w:rsidR="00666652" w:rsidRPr="00B668F7">
        <w:rPr>
          <w:b/>
          <w:i/>
        </w:rPr>
        <w:t>min</w:t>
      </w:r>
      <w:r w:rsidR="00666652">
        <w:rPr>
          <w:b/>
        </w:rPr>
        <w:t xml:space="preserve"> and </w:t>
      </w:r>
      <w:r w:rsidR="00666652" w:rsidRPr="00B668F7">
        <w:rPr>
          <w:b/>
          <w:i/>
        </w:rPr>
        <w:t>max</w:t>
      </w:r>
      <w:r w:rsidR="006D1A3A">
        <w:rPr>
          <w:b/>
        </w:rPr>
        <w:t>.</w:t>
      </w:r>
      <w:r w:rsidR="00591540">
        <w:rPr>
          <w:b/>
        </w:rPr>
        <w:t xml:space="preserve"> </w:t>
      </w:r>
    </w:p>
    <w:p w14:paraId="05FFE19B" w14:textId="7EE211D2" w:rsidR="009D6AA3" w:rsidRDefault="00591540" w:rsidP="00141DA9">
      <w:pPr>
        <w:tabs>
          <w:tab w:val="left" w:pos="1369"/>
        </w:tabs>
        <w:rPr>
          <w:b/>
        </w:rPr>
      </w:pPr>
      <w:r>
        <w:rPr>
          <w:b/>
        </w:rPr>
        <w:t xml:space="preserve">The purpose of the script is to generate </w:t>
      </w:r>
      <w:proofErr w:type="spellStart"/>
      <w:r w:rsidRPr="00B668F7">
        <w:rPr>
          <w:b/>
        </w:rPr>
        <w:t>num_rands</w:t>
      </w:r>
      <w:proofErr w:type="spellEnd"/>
      <w:r>
        <w:rPr>
          <w:b/>
        </w:rPr>
        <w:t xml:space="preserve"> random numbers in the </w:t>
      </w:r>
      <w:r w:rsidR="00CD6181">
        <w:rPr>
          <w:b/>
        </w:rPr>
        <w:t>range of</w:t>
      </w:r>
      <w:r w:rsidR="00A76B08">
        <w:rPr>
          <w:b/>
        </w:rPr>
        <w:t xml:space="preserve"> [min, </w:t>
      </w:r>
      <w:r w:rsidR="00CD6181">
        <w:rPr>
          <w:b/>
        </w:rPr>
        <w:t>max] and calculate the average value of the random numbers generated by the script as well as the smallest and largest random numbers it generated. In addition, the script should output each random number it generates to a file</w:t>
      </w:r>
      <w:r w:rsidR="00B21FDE">
        <w:rPr>
          <w:b/>
        </w:rPr>
        <w:t xml:space="preserve"> called “rands_&lt;</w:t>
      </w:r>
      <w:proofErr w:type="spellStart"/>
      <w:r w:rsidR="00B21FDE">
        <w:rPr>
          <w:b/>
        </w:rPr>
        <w:t>num_rands</w:t>
      </w:r>
      <w:proofErr w:type="spellEnd"/>
      <w:r w:rsidR="00B21FDE">
        <w:rPr>
          <w:b/>
        </w:rPr>
        <w:t>&gt;.txt”. For example, if the user requests 100 random numbers, the output filename should be “rands_100.txt”.</w:t>
      </w:r>
      <w:r w:rsidR="00784DF4">
        <w:rPr>
          <w:b/>
        </w:rPr>
        <w:t xml:space="preserve"> Use a function called “</w:t>
      </w:r>
      <w:proofErr w:type="spellStart"/>
      <w:r w:rsidR="00784DF4">
        <w:rPr>
          <w:b/>
        </w:rPr>
        <w:t>num_writer</w:t>
      </w:r>
      <w:proofErr w:type="spellEnd"/>
      <w:r w:rsidR="00784DF4">
        <w:rPr>
          <w:b/>
        </w:rPr>
        <w:t>” to write</w:t>
      </w:r>
      <w:r w:rsidR="00783409">
        <w:rPr>
          <w:b/>
        </w:rPr>
        <w:t xml:space="preserve"> each random</w:t>
      </w:r>
      <w:r w:rsidR="00BB3FEC">
        <w:rPr>
          <w:b/>
        </w:rPr>
        <w:t xml:space="preserve"> number to the outp</w:t>
      </w:r>
      <w:r w:rsidR="00CE4C3E">
        <w:rPr>
          <w:b/>
        </w:rPr>
        <w:t>ut file</w:t>
      </w:r>
      <w:r w:rsidR="008E698D">
        <w:rPr>
          <w:b/>
        </w:rPr>
        <w:t>. Each random number should be</w:t>
      </w:r>
      <w:r w:rsidR="00BB3FEC">
        <w:rPr>
          <w:b/>
        </w:rPr>
        <w:t xml:space="preserve"> passed to the function </w:t>
      </w:r>
      <w:r w:rsidR="00BB3FEC" w:rsidRPr="001764BA">
        <w:rPr>
          <w:b/>
          <w:i/>
        </w:rPr>
        <w:t>as an argument</w:t>
      </w:r>
      <w:r w:rsidR="00BB3FEC">
        <w:rPr>
          <w:b/>
        </w:rPr>
        <w:t>.</w:t>
      </w:r>
      <w:r w:rsidR="0070589C">
        <w:rPr>
          <w:b/>
        </w:rPr>
        <w:t xml:space="preserve"> </w:t>
      </w:r>
      <w:r w:rsidR="006F5DC0">
        <w:rPr>
          <w:b/>
        </w:rPr>
        <w:t>For simplicity, t</w:t>
      </w:r>
      <w:r w:rsidR="0070589C">
        <w:rPr>
          <w:b/>
        </w:rPr>
        <w:t>here should be one random number per line of the file.</w:t>
      </w:r>
    </w:p>
    <w:p w14:paraId="700D5C93" w14:textId="117C97CF" w:rsidR="00B21FDE" w:rsidRDefault="00B21FDE" w:rsidP="00141DA9">
      <w:pPr>
        <w:tabs>
          <w:tab w:val="left" w:pos="1369"/>
        </w:tabs>
        <w:rPr>
          <w:b/>
        </w:rPr>
      </w:pPr>
      <w:r>
        <w:rPr>
          <w:b/>
        </w:rPr>
        <w:t>If the user does not specify a min and max range, the script should generate any random numbers that the random number generator can produce. However, if the user enters a min and max range, the script should generate random numbers only in that range.</w:t>
      </w:r>
      <w:r w:rsidR="00BA1FE7">
        <w:rPr>
          <w:b/>
        </w:rPr>
        <w:t xml:space="preserve"> Note that the random number generator normally generates numbers in the range of 1 to 32767.</w:t>
      </w:r>
    </w:p>
    <w:p w14:paraId="720A8530" w14:textId="61E95956" w:rsidR="00A76B08" w:rsidRDefault="008A77F7" w:rsidP="00141DA9">
      <w:pPr>
        <w:tabs>
          <w:tab w:val="left" w:pos="1369"/>
        </w:tabs>
        <w:rPr>
          <w:b/>
        </w:rPr>
      </w:pPr>
      <w:r>
        <w:rPr>
          <w:b/>
        </w:rPr>
        <w:t>For this script, you must provide output for three test cases specified below. In addition, you should submit the script and the output files for each test case.</w:t>
      </w:r>
    </w:p>
    <w:p w14:paraId="0C9083FA" w14:textId="58A14BB6" w:rsidR="008A77F7" w:rsidRPr="008A77F7" w:rsidRDefault="008A77F7" w:rsidP="008A77F7">
      <w:pPr>
        <w:pStyle w:val="ListParagraph"/>
        <w:numPr>
          <w:ilvl w:val="0"/>
          <w:numId w:val="38"/>
        </w:numPr>
        <w:tabs>
          <w:tab w:val="left" w:pos="1369"/>
        </w:tabs>
        <w:rPr>
          <w:b/>
        </w:rPr>
      </w:pPr>
      <w:r>
        <w:rPr>
          <w:b/>
        </w:rPr>
        <w:t>100 random numbers with no range specified</w:t>
      </w:r>
    </w:p>
    <w:p w14:paraId="4D281323" w14:textId="77B5520A" w:rsidR="009D6AA3" w:rsidRDefault="0089302C" w:rsidP="008A77F7">
      <w:pPr>
        <w:tabs>
          <w:tab w:val="left" w:pos="1369"/>
        </w:tabs>
        <w:jc w:val="center"/>
      </w:pPr>
      <w:r>
        <w:rPr>
          <w:noProof/>
        </w:rPr>
        <w:drawing>
          <wp:inline distT="0" distB="0" distL="0" distR="0" wp14:anchorId="05637A90" wp14:editId="0D443D36">
            <wp:extent cx="3857625" cy="2028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7625" cy="2028825"/>
                    </a:xfrm>
                    <a:prstGeom prst="rect">
                      <a:avLst/>
                    </a:prstGeom>
                    <a:noFill/>
                    <a:ln>
                      <a:noFill/>
                    </a:ln>
                  </pic:spPr>
                </pic:pic>
              </a:graphicData>
            </a:graphic>
          </wp:inline>
        </w:drawing>
      </w:r>
    </w:p>
    <w:p w14:paraId="3EE25BE2" w14:textId="7A2F30BE" w:rsidR="008A77F7" w:rsidRPr="008A77F7" w:rsidRDefault="008A77F7" w:rsidP="008A77F7">
      <w:pPr>
        <w:pStyle w:val="ListParagraph"/>
        <w:numPr>
          <w:ilvl w:val="0"/>
          <w:numId w:val="38"/>
        </w:numPr>
        <w:tabs>
          <w:tab w:val="left" w:pos="1369"/>
        </w:tabs>
      </w:pPr>
      <w:r>
        <w:rPr>
          <w:b/>
        </w:rPr>
        <w:t xml:space="preserve">500 random numbers </w:t>
      </w:r>
      <w:r w:rsidR="00704B42">
        <w:rPr>
          <w:b/>
        </w:rPr>
        <w:t xml:space="preserve">ranging </w:t>
      </w:r>
      <w:r>
        <w:rPr>
          <w:b/>
        </w:rPr>
        <w:t>between 200 and 500</w:t>
      </w:r>
    </w:p>
    <w:p w14:paraId="52D1AA15" w14:textId="77777777" w:rsidR="008A77F7" w:rsidRPr="008A77F7" w:rsidRDefault="008A77F7" w:rsidP="008A77F7">
      <w:pPr>
        <w:pStyle w:val="ListParagraph"/>
        <w:tabs>
          <w:tab w:val="left" w:pos="1369"/>
        </w:tabs>
      </w:pPr>
    </w:p>
    <w:p w14:paraId="24F560B1" w14:textId="552AC29F" w:rsidR="008A77F7" w:rsidRDefault="0089302C" w:rsidP="008A77F7">
      <w:pPr>
        <w:pStyle w:val="ListParagraph"/>
        <w:tabs>
          <w:tab w:val="left" w:pos="1369"/>
        </w:tabs>
        <w:ind w:left="0"/>
        <w:jc w:val="center"/>
      </w:pPr>
      <w:r>
        <w:rPr>
          <w:noProof/>
        </w:rPr>
        <w:lastRenderedPageBreak/>
        <w:drawing>
          <wp:inline distT="0" distB="0" distL="0" distR="0" wp14:anchorId="13B9A52B" wp14:editId="316F8CEE">
            <wp:extent cx="4619625" cy="20097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2009775"/>
                    </a:xfrm>
                    <a:prstGeom prst="rect">
                      <a:avLst/>
                    </a:prstGeom>
                    <a:noFill/>
                    <a:ln>
                      <a:noFill/>
                    </a:ln>
                  </pic:spPr>
                </pic:pic>
              </a:graphicData>
            </a:graphic>
          </wp:inline>
        </w:drawing>
      </w:r>
    </w:p>
    <w:p w14:paraId="5076DAA5" w14:textId="77777777" w:rsidR="008A77F7" w:rsidRDefault="008A77F7" w:rsidP="008A77F7">
      <w:pPr>
        <w:pStyle w:val="ListParagraph"/>
        <w:tabs>
          <w:tab w:val="left" w:pos="1369"/>
        </w:tabs>
        <w:ind w:left="0"/>
        <w:jc w:val="center"/>
      </w:pPr>
    </w:p>
    <w:p w14:paraId="7AAEBECF" w14:textId="6E49152F" w:rsidR="008A77F7" w:rsidRDefault="008A77F7" w:rsidP="008A77F7">
      <w:pPr>
        <w:pStyle w:val="ListParagraph"/>
        <w:numPr>
          <w:ilvl w:val="0"/>
          <w:numId w:val="38"/>
        </w:numPr>
        <w:tabs>
          <w:tab w:val="left" w:pos="1369"/>
        </w:tabs>
        <w:rPr>
          <w:b/>
        </w:rPr>
      </w:pPr>
      <w:r w:rsidRPr="008A77F7">
        <w:rPr>
          <w:b/>
        </w:rPr>
        <w:t xml:space="preserve">1000 random numbers </w:t>
      </w:r>
      <w:r w:rsidR="00704B42">
        <w:rPr>
          <w:b/>
        </w:rPr>
        <w:t xml:space="preserve">ranging </w:t>
      </w:r>
      <w:r w:rsidRPr="008A77F7">
        <w:rPr>
          <w:b/>
        </w:rPr>
        <w:t>between 1000 and 10000</w:t>
      </w:r>
    </w:p>
    <w:p w14:paraId="7D6F6B8D" w14:textId="076E8B82" w:rsidR="008A77F7" w:rsidRPr="008A77F7" w:rsidRDefault="0089302C" w:rsidP="008A77F7">
      <w:pPr>
        <w:tabs>
          <w:tab w:val="left" w:pos="1369"/>
        </w:tabs>
        <w:jc w:val="center"/>
      </w:pPr>
      <w:r>
        <w:rPr>
          <w:noProof/>
        </w:rPr>
        <w:drawing>
          <wp:inline distT="0" distB="0" distL="0" distR="0" wp14:anchorId="0CA79CFC" wp14:editId="075D23A9">
            <wp:extent cx="4857750" cy="1981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7750" cy="1981200"/>
                    </a:xfrm>
                    <a:prstGeom prst="rect">
                      <a:avLst/>
                    </a:prstGeom>
                    <a:noFill/>
                    <a:ln>
                      <a:noFill/>
                    </a:ln>
                  </pic:spPr>
                </pic:pic>
              </a:graphicData>
            </a:graphic>
          </wp:inline>
        </w:drawing>
      </w:r>
    </w:p>
    <w:p w14:paraId="1658E591" w14:textId="27696FB1" w:rsidR="008A77F7" w:rsidRPr="009B76CB" w:rsidRDefault="008A77F7" w:rsidP="008A77F7">
      <w:pPr>
        <w:tabs>
          <w:tab w:val="left" w:pos="1369"/>
        </w:tabs>
        <w:rPr>
          <w:b/>
        </w:rPr>
      </w:pPr>
      <w:r w:rsidRPr="009B76CB">
        <w:rPr>
          <w:b/>
        </w:rPr>
        <w:t>Your output should look something like this</w:t>
      </w:r>
      <w:r w:rsidR="009B76CB">
        <w:rPr>
          <w:b/>
        </w:rPr>
        <w:t xml:space="preserve"> (Note that you should only output a range if a range was specified)</w:t>
      </w:r>
      <w:r w:rsidRPr="009B76CB">
        <w:rPr>
          <w:b/>
        </w:rPr>
        <w:t>:</w:t>
      </w:r>
    </w:p>
    <w:p w14:paraId="3A8A36B7" w14:textId="53E36615" w:rsidR="008A77F7" w:rsidRDefault="009B76CB" w:rsidP="008A77F7">
      <w:pPr>
        <w:tabs>
          <w:tab w:val="left" w:pos="1369"/>
        </w:tabs>
      </w:pPr>
      <w:r>
        <w:t>You requested &lt;</w:t>
      </w:r>
      <w:proofErr w:type="spellStart"/>
      <w:r>
        <w:t>num_rands</w:t>
      </w:r>
      <w:proofErr w:type="spellEnd"/>
      <w:r>
        <w:t xml:space="preserve">&gt; </w:t>
      </w:r>
      <w:r w:rsidR="00B22746">
        <w:t xml:space="preserve">numbers </w:t>
      </w:r>
      <w:r w:rsidR="003038E6">
        <w:t>[</w:t>
      </w:r>
      <w:r>
        <w:t>be</w:t>
      </w:r>
      <w:r w:rsidR="003038E6">
        <w:t>tween &lt;min&gt; and &lt;max&gt;</w:t>
      </w:r>
      <w:r>
        <w:t>]</w:t>
      </w:r>
    </w:p>
    <w:p w14:paraId="4CADED47" w14:textId="68D42066" w:rsidR="009B76CB" w:rsidRDefault="009B76CB" w:rsidP="008A77F7">
      <w:pPr>
        <w:tabs>
          <w:tab w:val="left" w:pos="1369"/>
        </w:tabs>
      </w:pPr>
      <w:r>
        <w:t>The smallest value generated was &lt;</w:t>
      </w:r>
      <w:proofErr w:type="spellStart"/>
      <w:r>
        <w:t>smallest_value</w:t>
      </w:r>
      <w:proofErr w:type="spellEnd"/>
      <w:r>
        <w:t>&gt;</w:t>
      </w:r>
    </w:p>
    <w:p w14:paraId="602AE65B" w14:textId="70E7A014" w:rsidR="009B76CB" w:rsidRDefault="009B76CB" w:rsidP="008A77F7">
      <w:pPr>
        <w:tabs>
          <w:tab w:val="left" w:pos="1369"/>
        </w:tabs>
      </w:pPr>
      <w:r>
        <w:t>The largest value generated was &lt;</w:t>
      </w:r>
      <w:proofErr w:type="spellStart"/>
      <w:r>
        <w:t>largest_value</w:t>
      </w:r>
      <w:proofErr w:type="spellEnd"/>
      <w:r>
        <w:t>&gt;</w:t>
      </w:r>
    </w:p>
    <w:p w14:paraId="2CEBE61D" w14:textId="189D10EC" w:rsidR="009B76CB" w:rsidRPr="008A77F7" w:rsidRDefault="009B76CB" w:rsidP="008A77F7">
      <w:pPr>
        <w:tabs>
          <w:tab w:val="left" w:pos="1369"/>
        </w:tabs>
      </w:pPr>
      <w:r>
        <w:t xml:space="preserve">The average value </w:t>
      </w:r>
      <w:r w:rsidR="0047022A">
        <w:t xml:space="preserve">generated </w:t>
      </w:r>
      <w:r>
        <w:t>was &lt;</w:t>
      </w:r>
      <w:proofErr w:type="spellStart"/>
      <w:r>
        <w:t>average_value</w:t>
      </w:r>
      <w:proofErr w:type="spellEnd"/>
      <w:r>
        <w:t>&gt;</w:t>
      </w:r>
    </w:p>
    <w:p w14:paraId="07D39AE0" w14:textId="0A84D045" w:rsidR="008A77F7" w:rsidRPr="00086262" w:rsidRDefault="00086262" w:rsidP="009B76CB">
      <w:pPr>
        <w:tabs>
          <w:tab w:val="left" w:pos="1369"/>
        </w:tabs>
        <w:rPr>
          <w:b/>
        </w:rPr>
      </w:pPr>
      <w:r>
        <w:rPr>
          <w:b/>
        </w:rPr>
        <w:t>For this task, you will need to submit the Lab2_Task1.sh script and the three output files as part of your Lab2.zip file.</w:t>
      </w:r>
    </w:p>
    <w:p w14:paraId="7C52CE1A" w14:textId="77777777" w:rsidR="00685ECF" w:rsidRDefault="00685ECF" w:rsidP="001724B7">
      <w:pPr>
        <w:tabs>
          <w:tab w:val="left" w:pos="1369"/>
        </w:tabs>
        <w:rPr>
          <w:b/>
        </w:rPr>
      </w:pPr>
    </w:p>
    <w:p w14:paraId="1C556CBC" w14:textId="673A3543" w:rsidR="00A062F2" w:rsidRDefault="0023171E" w:rsidP="001724B7">
      <w:pPr>
        <w:tabs>
          <w:tab w:val="left" w:pos="1369"/>
        </w:tabs>
        <w:rPr>
          <w:b/>
        </w:rPr>
      </w:pPr>
      <w:r>
        <w:rPr>
          <w:b/>
        </w:rPr>
        <w:t>Task 2</w:t>
      </w:r>
      <w:r w:rsidR="00723E84">
        <w:rPr>
          <w:b/>
        </w:rPr>
        <w:t xml:space="preserve"> (5</w:t>
      </w:r>
      <w:r w:rsidR="00871AC0">
        <w:rPr>
          <w:b/>
        </w:rPr>
        <w:t>0</w:t>
      </w:r>
      <w:r w:rsidR="008C0ADF">
        <w:rPr>
          <w:b/>
        </w:rPr>
        <w:t xml:space="preserve"> points)</w:t>
      </w:r>
      <w:r>
        <w:rPr>
          <w:b/>
        </w:rPr>
        <w:t xml:space="preserve">: </w:t>
      </w:r>
      <w:r w:rsidR="008D02A4">
        <w:rPr>
          <w:b/>
        </w:rPr>
        <w:t>Write a bash script c</w:t>
      </w:r>
      <w:r w:rsidR="00412943">
        <w:rPr>
          <w:b/>
        </w:rPr>
        <w:t>alled Lab2_Task2.sh that will be used</w:t>
      </w:r>
      <w:r w:rsidR="008D02A4">
        <w:rPr>
          <w:b/>
        </w:rPr>
        <w:t xml:space="preserve"> by a Linux system administrator at </w:t>
      </w:r>
      <w:proofErr w:type="spellStart"/>
      <w:r w:rsidR="008D02A4">
        <w:rPr>
          <w:b/>
        </w:rPr>
        <w:t>Initech</w:t>
      </w:r>
      <w:proofErr w:type="spellEnd"/>
      <w:r w:rsidR="008D02A4">
        <w:rPr>
          <w:b/>
        </w:rPr>
        <w:t xml:space="preserve"> </w:t>
      </w:r>
      <w:r w:rsidR="00080E5D">
        <w:rPr>
          <w:b/>
        </w:rPr>
        <w:t>Corporation to automatically add new employees to a Linux server (your VM)</w:t>
      </w:r>
      <w:r w:rsidR="00423CAC">
        <w:rPr>
          <w:b/>
        </w:rPr>
        <w:t>.</w:t>
      </w:r>
      <w:r w:rsidR="007F2B64">
        <w:rPr>
          <w:b/>
        </w:rPr>
        <w:t xml:space="preserve"> For this task, you’ll be executing the script using “super user” permissions</w:t>
      </w:r>
      <w:r w:rsidR="00F0647A">
        <w:rPr>
          <w:b/>
        </w:rPr>
        <w:t>,</w:t>
      </w:r>
      <w:r w:rsidR="007F2B64">
        <w:rPr>
          <w:b/>
        </w:rPr>
        <w:t xml:space="preserve"> as normal user permissions will not allow you to execute most of the commands you need. To do this, you’ll run the script by entering “</w:t>
      </w:r>
      <w:proofErr w:type="spellStart"/>
      <w:r w:rsidR="007F2B64">
        <w:rPr>
          <w:b/>
        </w:rPr>
        <w:t>sudo</w:t>
      </w:r>
      <w:proofErr w:type="spellEnd"/>
      <w:r w:rsidR="007F2B64">
        <w:rPr>
          <w:b/>
        </w:rPr>
        <w:t xml:space="preserve"> ./Lab2_Task2.sh”, where </w:t>
      </w:r>
      <w:proofErr w:type="spellStart"/>
      <w:r w:rsidR="007F2B64">
        <w:rPr>
          <w:b/>
        </w:rPr>
        <w:t>sudo</w:t>
      </w:r>
      <w:proofErr w:type="spellEnd"/>
      <w:r w:rsidR="007F2B64">
        <w:rPr>
          <w:b/>
        </w:rPr>
        <w:t xml:space="preserve"> will execute the commands in the script as a super user. Note that </w:t>
      </w:r>
      <w:proofErr w:type="spellStart"/>
      <w:r w:rsidR="007F2B64">
        <w:rPr>
          <w:b/>
        </w:rPr>
        <w:t>sudo</w:t>
      </w:r>
      <w:proofErr w:type="spellEnd"/>
      <w:r w:rsidR="007F2B64">
        <w:rPr>
          <w:b/>
        </w:rPr>
        <w:t xml:space="preserve"> will allow you to execute any commands you want, so be careful! The password to use </w:t>
      </w:r>
      <w:proofErr w:type="spellStart"/>
      <w:r w:rsidR="007F2B64">
        <w:rPr>
          <w:b/>
        </w:rPr>
        <w:t>sudo</w:t>
      </w:r>
      <w:proofErr w:type="spellEnd"/>
      <w:r w:rsidR="007F2B64">
        <w:rPr>
          <w:b/>
        </w:rPr>
        <w:t xml:space="preserve"> will be “student”</w:t>
      </w:r>
      <w:r w:rsidR="00302F9C">
        <w:rPr>
          <w:b/>
        </w:rPr>
        <w:t xml:space="preserve"> when using the lab image</w:t>
      </w:r>
      <w:r w:rsidR="007F2B64">
        <w:rPr>
          <w:b/>
        </w:rPr>
        <w:t>.</w:t>
      </w:r>
    </w:p>
    <w:p w14:paraId="317A9E48" w14:textId="2D0FEBBF" w:rsidR="00613537" w:rsidRDefault="009D2C62" w:rsidP="001724B7">
      <w:pPr>
        <w:tabs>
          <w:tab w:val="left" w:pos="1369"/>
        </w:tabs>
        <w:rPr>
          <w:b/>
        </w:rPr>
      </w:pPr>
      <w:r>
        <w:rPr>
          <w:b/>
        </w:rPr>
        <w:t xml:space="preserve">The </w:t>
      </w:r>
      <w:r w:rsidR="00613537">
        <w:rPr>
          <w:b/>
        </w:rPr>
        <w:t>script should prompt the user for the following information.</w:t>
      </w:r>
    </w:p>
    <w:p w14:paraId="14AF8863" w14:textId="18011BE9" w:rsidR="00613537" w:rsidRDefault="00613537" w:rsidP="001724B7">
      <w:pPr>
        <w:tabs>
          <w:tab w:val="left" w:pos="1369"/>
        </w:tabs>
      </w:pPr>
      <w:r>
        <w:t>Username: &lt;username&gt;</w:t>
      </w:r>
    </w:p>
    <w:p w14:paraId="56D3D78D" w14:textId="5B5CF2E8" w:rsidR="00613537" w:rsidRDefault="00613537" w:rsidP="001724B7">
      <w:pPr>
        <w:tabs>
          <w:tab w:val="left" w:pos="1369"/>
        </w:tabs>
      </w:pPr>
      <w:r>
        <w:t>Full Name: &lt;</w:t>
      </w:r>
      <w:proofErr w:type="spellStart"/>
      <w:r>
        <w:t>first_name</w:t>
      </w:r>
      <w:proofErr w:type="spellEnd"/>
      <w:r>
        <w:t>&gt; &lt;</w:t>
      </w:r>
      <w:proofErr w:type="spellStart"/>
      <w:r>
        <w:t>last_name</w:t>
      </w:r>
      <w:proofErr w:type="spellEnd"/>
      <w:r>
        <w:t>&gt;</w:t>
      </w:r>
    </w:p>
    <w:p w14:paraId="7D986B65" w14:textId="781C4069" w:rsidR="00613537" w:rsidRDefault="00613537" w:rsidP="001724B7">
      <w:pPr>
        <w:tabs>
          <w:tab w:val="left" w:pos="1369"/>
        </w:tabs>
      </w:pPr>
      <w:r>
        <w:t>Department: &lt;</w:t>
      </w:r>
      <w:proofErr w:type="spellStart"/>
      <w:r>
        <w:t>dept_name</w:t>
      </w:r>
      <w:proofErr w:type="spellEnd"/>
      <w:r>
        <w:t>&gt;</w:t>
      </w:r>
    </w:p>
    <w:p w14:paraId="60EBAB86" w14:textId="4C202F03" w:rsidR="00FA2028" w:rsidRDefault="00FA2028" w:rsidP="001724B7">
      <w:pPr>
        <w:tabs>
          <w:tab w:val="left" w:pos="1369"/>
        </w:tabs>
      </w:pPr>
      <w:r>
        <w:lastRenderedPageBreak/>
        <w:t>Job Title: &lt;</w:t>
      </w:r>
      <w:proofErr w:type="spellStart"/>
      <w:r>
        <w:t>job_title</w:t>
      </w:r>
      <w:proofErr w:type="spellEnd"/>
      <w:r>
        <w:t>&gt;</w:t>
      </w:r>
    </w:p>
    <w:p w14:paraId="09B85F2F" w14:textId="123AD34F" w:rsidR="00FA2028" w:rsidRDefault="00163697" w:rsidP="001724B7">
      <w:pPr>
        <w:tabs>
          <w:tab w:val="left" w:pos="1369"/>
        </w:tabs>
        <w:rPr>
          <w:b/>
        </w:rPr>
      </w:pPr>
      <w:r>
        <w:rPr>
          <w:b/>
        </w:rPr>
        <w:t xml:space="preserve">Once </w:t>
      </w:r>
      <w:r w:rsidR="006155FA">
        <w:rPr>
          <w:b/>
        </w:rPr>
        <w:t xml:space="preserve">all </w:t>
      </w:r>
      <w:r w:rsidR="00035FE1">
        <w:rPr>
          <w:b/>
        </w:rPr>
        <w:t xml:space="preserve">user </w:t>
      </w:r>
      <w:r w:rsidR="006155FA">
        <w:rPr>
          <w:b/>
        </w:rPr>
        <w:t>info</w:t>
      </w:r>
      <w:r>
        <w:rPr>
          <w:b/>
        </w:rPr>
        <w:t xml:space="preserve"> is entered, the output should be as follows</w:t>
      </w:r>
      <w:r w:rsidR="00501E88">
        <w:rPr>
          <w:b/>
        </w:rPr>
        <w:t>:</w:t>
      </w:r>
    </w:p>
    <w:p w14:paraId="4F78E816" w14:textId="29FCB078" w:rsidR="00163697" w:rsidRDefault="00163697" w:rsidP="001724B7">
      <w:pPr>
        <w:tabs>
          <w:tab w:val="left" w:pos="1369"/>
        </w:tabs>
      </w:pPr>
      <w:r>
        <w:t>User &lt;username&gt; added!</w:t>
      </w:r>
    </w:p>
    <w:p w14:paraId="172B9124" w14:textId="595FBD62" w:rsidR="00163697" w:rsidRDefault="00163697" w:rsidP="001724B7">
      <w:pPr>
        <w:tabs>
          <w:tab w:val="left" w:pos="1369"/>
        </w:tabs>
      </w:pPr>
      <w:r>
        <w:t>Would you like to add another user? (y/n): &lt;response&gt;</w:t>
      </w:r>
    </w:p>
    <w:p w14:paraId="5E0AA4C3" w14:textId="4600316F" w:rsidR="00163697" w:rsidRDefault="00163697" w:rsidP="001724B7">
      <w:pPr>
        <w:tabs>
          <w:tab w:val="left" w:pos="1369"/>
        </w:tabs>
        <w:rPr>
          <w:b/>
        </w:rPr>
      </w:pPr>
      <w:r>
        <w:rPr>
          <w:b/>
        </w:rPr>
        <w:t>If the user responds “y”, the</w:t>
      </w:r>
      <w:r w:rsidR="002A4758">
        <w:rPr>
          <w:b/>
        </w:rPr>
        <w:t xml:space="preserve"> user should be prompted for</w:t>
      </w:r>
      <w:r>
        <w:rPr>
          <w:b/>
        </w:rPr>
        <w:t xml:space="preserve"> information again. The script should end if the user responds “n”.</w:t>
      </w:r>
    </w:p>
    <w:p w14:paraId="6663EF7E" w14:textId="3AE1600C" w:rsidR="00B6417A" w:rsidRPr="00163697" w:rsidRDefault="00B6417A" w:rsidP="001724B7">
      <w:pPr>
        <w:tabs>
          <w:tab w:val="left" w:pos="1369"/>
        </w:tabs>
        <w:rPr>
          <w:b/>
        </w:rPr>
      </w:pPr>
      <w:r>
        <w:rPr>
          <w:b/>
        </w:rPr>
        <w:t>To add a user to the system, use the command “</w:t>
      </w:r>
      <w:proofErr w:type="spellStart"/>
      <w:r>
        <w:rPr>
          <w:b/>
        </w:rPr>
        <w:t>useradd</w:t>
      </w:r>
      <w:proofErr w:type="spellEnd"/>
      <w:r>
        <w:rPr>
          <w:b/>
        </w:rPr>
        <w:t xml:space="preserve"> &lt;username&gt;”. This will create a blank home directory, which you will populate with the following items shown in the screenshot below.</w:t>
      </w:r>
    </w:p>
    <w:p w14:paraId="6EFDA641" w14:textId="1E3EAC81" w:rsidR="00597056" w:rsidRDefault="00E50A72" w:rsidP="001724B7">
      <w:pPr>
        <w:tabs>
          <w:tab w:val="left" w:pos="1369"/>
        </w:tabs>
        <w:rPr>
          <w:b/>
        </w:rPr>
      </w:pPr>
      <w:r>
        <w:rPr>
          <w:b/>
          <w:noProof/>
          <w:lang w:eastAsia="en-US"/>
        </w:rPr>
        <w:drawing>
          <wp:inline distT="0" distB="0" distL="0" distR="0" wp14:anchorId="656C9891" wp14:editId="382F74A6">
            <wp:extent cx="5021705" cy="26837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18 at 10.16.23 AM.png"/>
                    <pic:cNvPicPr/>
                  </pic:nvPicPr>
                  <pic:blipFill>
                    <a:blip r:embed="rId15">
                      <a:extLst>
                        <a:ext uri="{28A0092B-C50C-407E-A947-70E740481C1C}">
                          <a14:useLocalDpi xmlns:a14="http://schemas.microsoft.com/office/drawing/2010/main" val="0"/>
                        </a:ext>
                      </a:extLst>
                    </a:blip>
                    <a:stretch>
                      <a:fillRect/>
                    </a:stretch>
                  </pic:blipFill>
                  <pic:spPr>
                    <a:xfrm>
                      <a:off x="0" y="0"/>
                      <a:ext cx="5045944" cy="2696685"/>
                    </a:xfrm>
                    <a:prstGeom prst="rect">
                      <a:avLst/>
                    </a:prstGeom>
                  </pic:spPr>
                </pic:pic>
              </a:graphicData>
            </a:graphic>
          </wp:inline>
        </w:drawing>
      </w:r>
    </w:p>
    <w:p w14:paraId="0F9ADD3F" w14:textId="7A556262" w:rsidR="00E50A72" w:rsidRDefault="00252B1B" w:rsidP="001724B7">
      <w:pPr>
        <w:tabs>
          <w:tab w:val="left" w:pos="1369"/>
        </w:tabs>
        <w:rPr>
          <w:b/>
        </w:rPr>
      </w:pPr>
      <w:r>
        <w:rPr>
          <w:b/>
        </w:rPr>
        <w:t xml:space="preserve">In the example above, a user called </w:t>
      </w:r>
      <w:proofErr w:type="spellStart"/>
      <w:r>
        <w:rPr>
          <w:b/>
        </w:rPr>
        <w:t>test_user</w:t>
      </w:r>
      <w:proofErr w:type="spellEnd"/>
      <w:r>
        <w:rPr>
          <w:b/>
        </w:rPr>
        <w:t xml:space="preserve"> was created and the directories Desktop, Documents, Downloads, and Pictures were added to </w:t>
      </w:r>
      <w:proofErr w:type="spellStart"/>
      <w:r>
        <w:rPr>
          <w:b/>
        </w:rPr>
        <w:t>test_user’s</w:t>
      </w:r>
      <w:proofErr w:type="spellEnd"/>
      <w:r>
        <w:rPr>
          <w:b/>
        </w:rPr>
        <w:t xml:space="preserve"> home directory. </w:t>
      </w:r>
      <w:r w:rsidR="00FF7DEF">
        <w:rPr>
          <w:b/>
        </w:rPr>
        <w:t xml:space="preserve">In addition, </w:t>
      </w:r>
      <w:r w:rsidR="00D62195">
        <w:rPr>
          <w:b/>
        </w:rPr>
        <w:t>swingline.jpg</w:t>
      </w:r>
      <w:r w:rsidR="00FF7DEF">
        <w:rPr>
          <w:b/>
        </w:rPr>
        <w:t xml:space="preserve"> (on </w:t>
      </w:r>
      <w:proofErr w:type="spellStart"/>
      <w:r w:rsidR="00FF7DEF">
        <w:rPr>
          <w:b/>
        </w:rPr>
        <w:t>myCourses</w:t>
      </w:r>
      <w:proofErr w:type="spellEnd"/>
      <w:r w:rsidR="00FD4450">
        <w:rPr>
          <w:b/>
        </w:rPr>
        <w:t>; copy this file to your home directory so that your script has access to it</w:t>
      </w:r>
      <w:r w:rsidR="00FF7DEF">
        <w:rPr>
          <w:b/>
        </w:rPr>
        <w:t xml:space="preserve">) was placed in the Pictures directory, as was a customized welcome letter called welcome.txt. </w:t>
      </w:r>
      <w:r w:rsidR="00FF7DEF" w:rsidRPr="0050045D">
        <w:rPr>
          <w:b/>
          <w:i/>
        </w:rPr>
        <w:t xml:space="preserve">Note that the owner and group of all the files and directories is </w:t>
      </w:r>
      <w:proofErr w:type="spellStart"/>
      <w:r w:rsidR="00FF7DEF" w:rsidRPr="0050045D">
        <w:rPr>
          <w:b/>
          <w:i/>
        </w:rPr>
        <w:t>test_user</w:t>
      </w:r>
      <w:proofErr w:type="spellEnd"/>
      <w:r w:rsidR="00FF7DEF" w:rsidRPr="0050045D">
        <w:rPr>
          <w:b/>
          <w:i/>
        </w:rPr>
        <w:t xml:space="preserve"> and the permissions on welcome.txt are read only</w:t>
      </w:r>
      <w:r w:rsidR="00FF7DEF">
        <w:rPr>
          <w:b/>
        </w:rPr>
        <w:t>. Your script must do all of this!</w:t>
      </w:r>
    </w:p>
    <w:p w14:paraId="5F1B9E24" w14:textId="77777777" w:rsidR="00190CCC" w:rsidRDefault="00190CCC" w:rsidP="001724B7">
      <w:pPr>
        <w:tabs>
          <w:tab w:val="left" w:pos="1369"/>
        </w:tabs>
        <w:rPr>
          <w:b/>
        </w:rPr>
      </w:pPr>
    </w:p>
    <w:p w14:paraId="1B44FB6C" w14:textId="77777777" w:rsidR="00190CCC" w:rsidRDefault="00190CCC" w:rsidP="001724B7">
      <w:pPr>
        <w:tabs>
          <w:tab w:val="left" w:pos="1369"/>
        </w:tabs>
        <w:rPr>
          <w:b/>
        </w:rPr>
      </w:pPr>
    </w:p>
    <w:p w14:paraId="432903C4" w14:textId="418EB866" w:rsidR="00FF7DEF" w:rsidRDefault="003A54D7" w:rsidP="001724B7">
      <w:pPr>
        <w:tabs>
          <w:tab w:val="left" w:pos="1369"/>
        </w:tabs>
        <w:rPr>
          <w:b/>
        </w:rPr>
      </w:pPr>
      <w:r>
        <w:rPr>
          <w:b/>
        </w:rPr>
        <w:t>The contents of the welcome letter in welcome.txt should be as follows:</w:t>
      </w:r>
    </w:p>
    <w:p w14:paraId="0A37EC97" w14:textId="61F4061D" w:rsidR="003A54D7" w:rsidRDefault="003A54D7" w:rsidP="001724B7">
      <w:pPr>
        <w:tabs>
          <w:tab w:val="left" w:pos="1369"/>
        </w:tabs>
      </w:pPr>
      <w:r>
        <w:t>Dear &lt;</w:t>
      </w:r>
      <w:proofErr w:type="spellStart"/>
      <w:r>
        <w:t>first_name</w:t>
      </w:r>
      <w:proofErr w:type="spellEnd"/>
      <w:r>
        <w:t>&gt;,</w:t>
      </w:r>
    </w:p>
    <w:p w14:paraId="64527F26" w14:textId="67645526" w:rsidR="003A54D7" w:rsidRDefault="003A54D7" w:rsidP="001724B7">
      <w:pPr>
        <w:tabs>
          <w:tab w:val="left" w:pos="1369"/>
        </w:tabs>
      </w:pPr>
      <w:r>
        <w:t xml:space="preserve">Welcome to </w:t>
      </w:r>
      <w:proofErr w:type="spellStart"/>
      <w:r>
        <w:t>Initech</w:t>
      </w:r>
      <w:proofErr w:type="spellEnd"/>
      <w:r>
        <w:t xml:space="preserve"> Corporation! We’re so happy to have you in the &lt;</w:t>
      </w:r>
      <w:proofErr w:type="spellStart"/>
      <w:r>
        <w:t>dept_name</w:t>
      </w:r>
      <w:proofErr w:type="spellEnd"/>
      <w:r>
        <w:t>&gt; Department as a &lt;</w:t>
      </w:r>
      <w:proofErr w:type="spellStart"/>
      <w:r>
        <w:t>job_title</w:t>
      </w:r>
      <w:proofErr w:type="spellEnd"/>
      <w:r>
        <w:t>&gt;. Please don’t forget to complete your TPS Reports in a timely manner.</w:t>
      </w:r>
    </w:p>
    <w:p w14:paraId="090F00F4" w14:textId="40C1AF93" w:rsidR="003A54D7" w:rsidRDefault="003A54D7" w:rsidP="001724B7">
      <w:pPr>
        <w:tabs>
          <w:tab w:val="left" w:pos="1369"/>
        </w:tabs>
      </w:pPr>
      <w:r>
        <w:t>Sincerely,</w:t>
      </w:r>
    </w:p>
    <w:p w14:paraId="617960C2" w14:textId="0881E1D3" w:rsidR="003A54D7" w:rsidRDefault="003A54D7" w:rsidP="001724B7">
      <w:pPr>
        <w:tabs>
          <w:tab w:val="left" w:pos="1369"/>
        </w:tabs>
      </w:pPr>
      <w:r>
        <w:t xml:space="preserve">Bill </w:t>
      </w:r>
      <w:proofErr w:type="spellStart"/>
      <w:r>
        <w:t>Lumbergh</w:t>
      </w:r>
      <w:proofErr w:type="spellEnd"/>
    </w:p>
    <w:p w14:paraId="7B92C66E" w14:textId="7C5ECD55" w:rsidR="00A94D9B" w:rsidRDefault="002616D4" w:rsidP="001724B7">
      <w:pPr>
        <w:tabs>
          <w:tab w:val="left" w:pos="1369"/>
        </w:tabs>
        <w:rPr>
          <w:b/>
        </w:rPr>
      </w:pPr>
      <w:r>
        <w:rPr>
          <w:b/>
        </w:rPr>
        <w:t>Your script shou</w:t>
      </w:r>
      <w:r w:rsidR="008B6C65">
        <w:rPr>
          <w:b/>
        </w:rPr>
        <w:t>ld have the following functions (it’s up to you if you would like to pass arguments to these functions or not):</w:t>
      </w:r>
    </w:p>
    <w:p w14:paraId="66A49494" w14:textId="0D55ABA9" w:rsidR="002616D4" w:rsidRDefault="002616D4" w:rsidP="002616D4">
      <w:pPr>
        <w:pStyle w:val="ListParagraph"/>
        <w:numPr>
          <w:ilvl w:val="0"/>
          <w:numId w:val="39"/>
        </w:numPr>
        <w:tabs>
          <w:tab w:val="left" w:pos="1369"/>
        </w:tabs>
        <w:rPr>
          <w:b/>
        </w:rPr>
      </w:pPr>
      <w:proofErr w:type="spellStart"/>
      <w:r>
        <w:rPr>
          <w:b/>
        </w:rPr>
        <w:t>letter_writer</w:t>
      </w:r>
      <w:proofErr w:type="spellEnd"/>
      <w:r>
        <w:rPr>
          <w:b/>
        </w:rPr>
        <w:t>: used to write the employee welcome letter.</w:t>
      </w:r>
    </w:p>
    <w:p w14:paraId="71FD3B89" w14:textId="16E16D85" w:rsidR="002616D4" w:rsidRDefault="002616D4" w:rsidP="002616D4">
      <w:pPr>
        <w:pStyle w:val="ListParagraph"/>
        <w:numPr>
          <w:ilvl w:val="0"/>
          <w:numId w:val="39"/>
        </w:numPr>
        <w:tabs>
          <w:tab w:val="left" w:pos="1369"/>
        </w:tabs>
        <w:rPr>
          <w:b/>
        </w:rPr>
      </w:pPr>
      <w:proofErr w:type="spellStart"/>
      <w:r>
        <w:rPr>
          <w:b/>
        </w:rPr>
        <w:t>file_system_writer</w:t>
      </w:r>
      <w:proofErr w:type="spellEnd"/>
      <w:r>
        <w:rPr>
          <w:b/>
        </w:rPr>
        <w:t>: creates the directories and places the files in the new user’s home directory</w:t>
      </w:r>
    </w:p>
    <w:p w14:paraId="4BF718E7" w14:textId="1619CB38" w:rsidR="002616D4" w:rsidRDefault="002616D4" w:rsidP="002616D4">
      <w:pPr>
        <w:pStyle w:val="ListParagraph"/>
        <w:numPr>
          <w:ilvl w:val="0"/>
          <w:numId w:val="39"/>
        </w:numPr>
        <w:tabs>
          <w:tab w:val="left" w:pos="1369"/>
        </w:tabs>
        <w:rPr>
          <w:b/>
        </w:rPr>
      </w:pPr>
      <w:proofErr w:type="spellStart"/>
      <w:r>
        <w:rPr>
          <w:b/>
        </w:rPr>
        <w:lastRenderedPageBreak/>
        <w:t>permission_editor</w:t>
      </w:r>
      <w:proofErr w:type="spellEnd"/>
      <w:r>
        <w:rPr>
          <w:b/>
        </w:rPr>
        <w:t>: changes the owner, group, and permissions (where applicable) of each file and directory.</w:t>
      </w:r>
    </w:p>
    <w:p w14:paraId="3EEE258C" w14:textId="17C9982E" w:rsidR="00811B41" w:rsidRPr="006C6C24" w:rsidRDefault="00811B41" w:rsidP="00811B41">
      <w:pPr>
        <w:tabs>
          <w:tab w:val="left" w:pos="1369"/>
        </w:tabs>
        <w:rPr>
          <w:b/>
        </w:rPr>
      </w:pPr>
      <w:r>
        <w:rPr>
          <w:b/>
        </w:rPr>
        <w:t>For this script, you must provide output for three test cases specified below</w:t>
      </w:r>
      <w:r w:rsidR="006C6C24">
        <w:t xml:space="preserve">. </w:t>
      </w:r>
      <w:r w:rsidR="006C6C24">
        <w:rPr>
          <w:b/>
        </w:rPr>
        <w:t>The output should show the user prompts</w:t>
      </w:r>
      <w:r w:rsidR="00AE77C7">
        <w:rPr>
          <w:b/>
        </w:rPr>
        <w:t xml:space="preserve"> with information entered</w:t>
      </w:r>
      <w:r w:rsidR="006C6C24">
        <w:rPr>
          <w:b/>
        </w:rPr>
        <w:t>, a final directory listing using “ls -</w:t>
      </w:r>
      <w:proofErr w:type="spellStart"/>
      <w:r w:rsidR="006C6C24">
        <w:rPr>
          <w:b/>
        </w:rPr>
        <w:t>lR</w:t>
      </w:r>
      <w:proofErr w:type="spellEnd"/>
      <w:r w:rsidR="006C6C24">
        <w:rPr>
          <w:b/>
        </w:rPr>
        <w:t>” of the new user’</w:t>
      </w:r>
      <w:r w:rsidR="00244D41">
        <w:rPr>
          <w:b/>
        </w:rPr>
        <w:t xml:space="preserve">s home directory, </w:t>
      </w:r>
      <w:r w:rsidR="006C6C24">
        <w:rPr>
          <w:b/>
        </w:rPr>
        <w:t>and a “cat” of the welcome.txt letter for the user</w:t>
      </w:r>
      <w:r w:rsidR="00DB5AF7">
        <w:rPr>
          <w:b/>
        </w:rPr>
        <w:t>.</w:t>
      </w:r>
    </w:p>
    <w:p w14:paraId="7D394838" w14:textId="52D9905F" w:rsidR="00811B41" w:rsidRDefault="00811B41" w:rsidP="00811B41">
      <w:pPr>
        <w:pStyle w:val="ListParagraph"/>
        <w:numPr>
          <w:ilvl w:val="0"/>
          <w:numId w:val="40"/>
        </w:numPr>
        <w:tabs>
          <w:tab w:val="left" w:pos="1369"/>
        </w:tabs>
      </w:pPr>
      <w:r>
        <w:t xml:space="preserve">Username: </w:t>
      </w:r>
      <w:proofErr w:type="spellStart"/>
      <w:r>
        <w:t>pgibbons</w:t>
      </w:r>
      <w:proofErr w:type="spellEnd"/>
      <w:r>
        <w:br/>
        <w:t>Name: Peter Gibbons</w:t>
      </w:r>
      <w:r>
        <w:br/>
        <w:t>Department: Software Engineering</w:t>
      </w:r>
      <w:r>
        <w:br/>
        <w:t>Job Title: Programmer</w:t>
      </w:r>
    </w:p>
    <w:p w14:paraId="7F84806C" w14:textId="77777777" w:rsidR="00811B41" w:rsidRDefault="00811B41" w:rsidP="00811B41">
      <w:pPr>
        <w:pStyle w:val="ListParagraph"/>
        <w:tabs>
          <w:tab w:val="left" w:pos="1369"/>
        </w:tabs>
        <w:ind w:left="1080"/>
      </w:pPr>
    </w:p>
    <w:p w14:paraId="193FAF5D" w14:textId="53F0CB72" w:rsidR="00811B41" w:rsidRDefault="0089302C" w:rsidP="00811B41">
      <w:pPr>
        <w:tabs>
          <w:tab w:val="left" w:pos="1369"/>
        </w:tabs>
        <w:jc w:val="center"/>
      </w:pPr>
      <w:r>
        <w:rPr>
          <w:noProof/>
        </w:rPr>
        <w:drawing>
          <wp:inline distT="0" distB="0" distL="0" distR="0" wp14:anchorId="0D772BD3" wp14:editId="3455F1C3">
            <wp:extent cx="6320359" cy="353377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25847" cy="3536843"/>
                    </a:xfrm>
                    <a:prstGeom prst="rect">
                      <a:avLst/>
                    </a:prstGeom>
                    <a:noFill/>
                    <a:ln>
                      <a:noFill/>
                    </a:ln>
                  </pic:spPr>
                </pic:pic>
              </a:graphicData>
            </a:graphic>
          </wp:inline>
        </w:drawing>
      </w:r>
    </w:p>
    <w:p w14:paraId="6B6D0261" w14:textId="6CE8EDD1" w:rsidR="00080376" w:rsidRDefault="00811B41" w:rsidP="00080376">
      <w:pPr>
        <w:pStyle w:val="ListParagraph"/>
        <w:numPr>
          <w:ilvl w:val="0"/>
          <w:numId w:val="40"/>
        </w:numPr>
        <w:tabs>
          <w:tab w:val="left" w:pos="1369"/>
        </w:tabs>
      </w:pPr>
      <w:r>
        <w:t>Username</w:t>
      </w:r>
      <w:r w:rsidR="00080376">
        <w:t xml:space="preserve">: </w:t>
      </w:r>
      <w:proofErr w:type="spellStart"/>
      <w:r w:rsidR="00080376">
        <w:t>mwaddams</w:t>
      </w:r>
      <w:proofErr w:type="spellEnd"/>
      <w:r w:rsidR="00080376">
        <w:br/>
        <w:t xml:space="preserve">Name: Milton </w:t>
      </w:r>
      <w:proofErr w:type="spellStart"/>
      <w:r w:rsidR="00080376">
        <w:t>Wa</w:t>
      </w:r>
      <w:r w:rsidR="00EA7682">
        <w:t>ddams</w:t>
      </w:r>
      <w:proofErr w:type="spellEnd"/>
      <w:r w:rsidR="00EA7682">
        <w:br/>
        <w:t>Department: Accounting</w:t>
      </w:r>
      <w:r w:rsidR="00EA7682">
        <w:br/>
        <w:t>Job</w:t>
      </w:r>
      <w:r w:rsidR="00080376">
        <w:t xml:space="preserve"> Title: Swingline Operator</w:t>
      </w:r>
    </w:p>
    <w:p w14:paraId="6985EBF3" w14:textId="77777777" w:rsidR="00080376" w:rsidRDefault="00080376" w:rsidP="00080376">
      <w:pPr>
        <w:pStyle w:val="ListParagraph"/>
        <w:tabs>
          <w:tab w:val="left" w:pos="1369"/>
        </w:tabs>
        <w:ind w:left="1080"/>
      </w:pPr>
    </w:p>
    <w:p w14:paraId="3E11EAB8" w14:textId="643A924F" w:rsidR="00080376" w:rsidRDefault="0089302C" w:rsidP="0089302C">
      <w:pPr>
        <w:pStyle w:val="ListParagraph"/>
        <w:tabs>
          <w:tab w:val="left" w:pos="1369"/>
        </w:tabs>
        <w:ind w:left="0"/>
      </w:pPr>
      <w:r>
        <w:rPr>
          <w:noProof/>
        </w:rPr>
        <w:lastRenderedPageBreak/>
        <w:drawing>
          <wp:inline distT="0" distB="0" distL="0" distR="0" wp14:anchorId="45AC19E9" wp14:editId="63A14C8E">
            <wp:extent cx="6276975" cy="34920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89842" cy="3499216"/>
                    </a:xfrm>
                    <a:prstGeom prst="rect">
                      <a:avLst/>
                    </a:prstGeom>
                    <a:noFill/>
                    <a:ln>
                      <a:noFill/>
                    </a:ln>
                  </pic:spPr>
                </pic:pic>
              </a:graphicData>
            </a:graphic>
          </wp:inline>
        </w:drawing>
      </w:r>
      <w:r w:rsidR="00080376">
        <w:br/>
      </w:r>
    </w:p>
    <w:p w14:paraId="15FA63EE" w14:textId="566739E2" w:rsidR="007B15DE" w:rsidRDefault="00080376" w:rsidP="00080376">
      <w:pPr>
        <w:pStyle w:val="ListParagraph"/>
        <w:numPr>
          <w:ilvl w:val="0"/>
          <w:numId w:val="40"/>
        </w:numPr>
        <w:tabs>
          <w:tab w:val="left" w:pos="1369"/>
        </w:tabs>
      </w:pPr>
      <w:r>
        <w:t xml:space="preserve">Username: </w:t>
      </w:r>
      <w:proofErr w:type="spellStart"/>
      <w:r>
        <w:t>tsmykowski</w:t>
      </w:r>
      <w:proofErr w:type="spellEnd"/>
      <w:r>
        <w:br/>
        <w:t xml:space="preserve">Name: Tom </w:t>
      </w:r>
      <w:proofErr w:type="spellStart"/>
      <w:r>
        <w:t>Smykowski</w:t>
      </w:r>
      <w:proofErr w:type="spellEnd"/>
      <w:r>
        <w:br/>
        <w:t xml:space="preserve">Department: </w:t>
      </w:r>
      <w:r w:rsidR="00EA7682">
        <w:t>Unknown</w:t>
      </w:r>
      <w:r w:rsidR="00EA7682">
        <w:br/>
        <w:t>Job Title: People Person</w:t>
      </w:r>
      <w:r>
        <w:br/>
      </w:r>
    </w:p>
    <w:p w14:paraId="2D84575F" w14:textId="061C0D85" w:rsidR="006214DE" w:rsidRDefault="0089302C" w:rsidP="006214DE">
      <w:pPr>
        <w:tabs>
          <w:tab w:val="left" w:pos="1369"/>
        </w:tabs>
        <w:jc w:val="center"/>
      </w:pPr>
      <w:r>
        <w:rPr>
          <w:noProof/>
        </w:rPr>
        <w:drawing>
          <wp:inline distT="0" distB="0" distL="0" distR="0" wp14:anchorId="346D7620" wp14:editId="3A3F9A5C">
            <wp:extent cx="6267450" cy="3783132"/>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83977" cy="3793108"/>
                    </a:xfrm>
                    <a:prstGeom prst="rect">
                      <a:avLst/>
                    </a:prstGeom>
                    <a:noFill/>
                    <a:ln>
                      <a:noFill/>
                    </a:ln>
                  </pic:spPr>
                </pic:pic>
              </a:graphicData>
            </a:graphic>
          </wp:inline>
        </w:drawing>
      </w:r>
    </w:p>
    <w:p w14:paraId="2ED0A6FC" w14:textId="77777777" w:rsidR="006214DE" w:rsidRDefault="006214DE" w:rsidP="006214DE">
      <w:pPr>
        <w:tabs>
          <w:tab w:val="left" w:pos="1369"/>
        </w:tabs>
      </w:pPr>
    </w:p>
    <w:p w14:paraId="5912204B" w14:textId="4EAC716B" w:rsidR="00597963" w:rsidRDefault="000E3290" w:rsidP="007057E8">
      <w:pPr>
        <w:tabs>
          <w:tab w:val="left" w:pos="1369"/>
        </w:tabs>
        <w:rPr>
          <w:b/>
        </w:rPr>
      </w:pPr>
      <w:r>
        <w:rPr>
          <w:b/>
        </w:rPr>
        <w:lastRenderedPageBreak/>
        <w:t>For this task, all you need to submit</w:t>
      </w:r>
      <w:r w:rsidR="001D4821">
        <w:rPr>
          <w:b/>
        </w:rPr>
        <w:t xml:space="preserve"> (in addition to the screenshots above)</w:t>
      </w:r>
      <w:r>
        <w:rPr>
          <w:b/>
        </w:rPr>
        <w:t xml:space="preserve"> is the script, which should be included in Lab2.zip.</w:t>
      </w:r>
    </w:p>
    <w:p w14:paraId="399F5E8A" w14:textId="77777777" w:rsidR="00D62195" w:rsidRDefault="00D62195" w:rsidP="007057E8">
      <w:pPr>
        <w:tabs>
          <w:tab w:val="left" w:pos="1369"/>
        </w:tabs>
        <w:rPr>
          <w:b/>
        </w:rPr>
      </w:pPr>
    </w:p>
    <w:p w14:paraId="0002036C" w14:textId="111BAD65" w:rsidR="00D62195" w:rsidRPr="00D62195" w:rsidRDefault="00D62195" w:rsidP="00D62195">
      <w:pPr>
        <w:pStyle w:val="Heading1"/>
        <w:spacing w:after="240"/>
        <w:rPr>
          <w:b/>
          <w:bCs/>
          <w:smallCaps/>
          <w:color w:val="4472C4" w:themeColor="accent1"/>
          <w:spacing w:val="5"/>
        </w:rPr>
      </w:pPr>
      <w:r>
        <w:rPr>
          <w:rStyle w:val="IntenseReference"/>
        </w:rPr>
        <w:t>Grading Rubric</w:t>
      </w:r>
    </w:p>
    <w:tbl>
      <w:tblPr>
        <w:tblW w:w="918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87"/>
        <w:gridCol w:w="990"/>
        <w:gridCol w:w="1103"/>
      </w:tblGrid>
      <w:tr w:rsidR="00D62195" w:rsidRPr="00D62195" w14:paraId="1A7E79DA" w14:textId="77777777" w:rsidTr="00A62EBD">
        <w:tc>
          <w:tcPr>
            <w:tcW w:w="7087" w:type="dxa"/>
          </w:tcPr>
          <w:p w14:paraId="752B2694" w14:textId="77777777" w:rsidR="00D62195" w:rsidRPr="00D62195" w:rsidRDefault="00D62195" w:rsidP="00D62195">
            <w:pPr>
              <w:spacing w:after="0" w:line="240" w:lineRule="auto"/>
              <w:rPr>
                <w:rFonts w:ascii="Arial" w:hAnsi="Arial"/>
                <w:b/>
                <w:sz w:val="24"/>
                <w:szCs w:val="24"/>
              </w:rPr>
            </w:pPr>
            <w:r w:rsidRPr="00D62195">
              <w:rPr>
                <w:rFonts w:ascii="Arial" w:hAnsi="Arial"/>
                <w:b/>
                <w:sz w:val="24"/>
                <w:szCs w:val="24"/>
              </w:rPr>
              <w:t>Items</w:t>
            </w:r>
          </w:p>
        </w:tc>
        <w:tc>
          <w:tcPr>
            <w:tcW w:w="990" w:type="dxa"/>
          </w:tcPr>
          <w:p w14:paraId="1373FF1E" w14:textId="77777777" w:rsidR="00D62195" w:rsidRPr="00D62195" w:rsidRDefault="00D62195" w:rsidP="00D62195">
            <w:pPr>
              <w:spacing w:after="0" w:line="240" w:lineRule="auto"/>
              <w:ind w:hanging="12"/>
              <w:jc w:val="center"/>
              <w:rPr>
                <w:rFonts w:ascii="Arial" w:hAnsi="Arial"/>
                <w:b/>
                <w:sz w:val="24"/>
                <w:szCs w:val="24"/>
              </w:rPr>
            </w:pPr>
            <w:r w:rsidRPr="00D62195">
              <w:rPr>
                <w:rFonts w:ascii="Arial" w:hAnsi="Arial"/>
                <w:b/>
                <w:sz w:val="24"/>
                <w:szCs w:val="24"/>
              </w:rPr>
              <w:t>Point Value</w:t>
            </w:r>
          </w:p>
        </w:tc>
        <w:tc>
          <w:tcPr>
            <w:tcW w:w="1103" w:type="dxa"/>
          </w:tcPr>
          <w:p w14:paraId="640EE568" w14:textId="77777777" w:rsidR="00D62195" w:rsidRPr="00D62195" w:rsidRDefault="00D62195" w:rsidP="00D62195">
            <w:pPr>
              <w:spacing w:after="0" w:line="240" w:lineRule="auto"/>
              <w:jc w:val="center"/>
              <w:rPr>
                <w:rFonts w:ascii="Arial" w:hAnsi="Arial"/>
                <w:b/>
                <w:sz w:val="24"/>
                <w:szCs w:val="24"/>
              </w:rPr>
            </w:pPr>
            <w:r w:rsidRPr="00D62195">
              <w:rPr>
                <w:rFonts w:ascii="Arial" w:hAnsi="Arial"/>
                <w:b/>
                <w:sz w:val="24"/>
                <w:szCs w:val="24"/>
              </w:rPr>
              <w:t>Points</w:t>
            </w:r>
          </w:p>
          <w:p w14:paraId="2A83B9DF" w14:textId="77777777" w:rsidR="00D62195" w:rsidRPr="00D62195" w:rsidRDefault="00D62195" w:rsidP="00D62195">
            <w:pPr>
              <w:spacing w:after="0" w:line="240" w:lineRule="auto"/>
              <w:jc w:val="center"/>
              <w:rPr>
                <w:rFonts w:ascii="Arial" w:hAnsi="Arial"/>
                <w:b/>
                <w:sz w:val="24"/>
                <w:szCs w:val="24"/>
              </w:rPr>
            </w:pPr>
            <w:r w:rsidRPr="00D62195">
              <w:rPr>
                <w:rFonts w:ascii="Arial" w:hAnsi="Arial"/>
                <w:b/>
                <w:sz w:val="24"/>
                <w:szCs w:val="24"/>
              </w:rPr>
              <w:t>Earned</w:t>
            </w:r>
          </w:p>
        </w:tc>
      </w:tr>
      <w:tr w:rsidR="00D62195" w:rsidRPr="00D62195" w14:paraId="66AB506A" w14:textId="77777777" w:rsidTr="00A62EBD">
        <w:tc>
          <w:tcPr>
            <w:tcW w:w="7087" w:type="dxa"/>
          </w:tcPr>
          <w:p w14:paraId="011571DF" w14:textId="77777777" w:rsidR="00D62195" w:rsidRPr="00D62195" w:rsidRDefault="00D62195" w:rsidP="00D62195">
            <w:pPr>
              <w:spacing w:after="0" w:line="240" w:lineRule="auto"/>
              <w:rPr>
                <w:rFonts w:ascii="Arial" w:hAnsi="Arial"/>
                <w:b/>
                <w:sz w:val="24"/>
                <w:szCs w:val="24"/>
              </w:rPr>
            </w:pPr>
            <w:r w:rsidRPr="00D62195">
              <w:rPr>
                <w:rFonts w:ascii="Arial" w:hAnsi="Arial"/>
                <w:b/>
                <w:sz w:val="24"/>
                <w:szCs w:val="24"/>
              </w:rPr>
              <w:t>Task 1 (50 points)</w:t>
            </w:r>
          </w:p>
          <w:p w14:paraId="2EBE2B0A" w14:textId="77777777" w:rsidR="00D62195" w:rsidRPr="00D62195" w:rsidRDefault="00D62195" w:rsidP="00D62195">
            <w:pPr>
              <w:pStyle w:val="ListParagraph"/>
              <w:numPr>
                <w:ilvl w:val="0"/>
                <w:numId w:val="42"/>
              </w:numPr>
              <w:spacing w:after="0" w:line="240" w:lineRule="auto"/>
              <w:rPr>
                <w:rFonts w:ascii="Arial" w:hAnsi="Arial"/>
                <w:sz w:val="24"/>
                <w:szCs w:val="24"/>
              </w:rPr>
            </w:pPr>
            <w:r w:rsidRPr="00D62195">
              <w:rPr>
                <w:rFonts w:ascii="Arial" w:hAnsi="Arial"/>
                <w:sz w:val="24"/>
                <w:szCs w:val="24"/>
              </w:rPr>
              <w:t>Generates the requested number of random numbers</w:t>
            </w:r>
          </w:p>
          <w:p w14:paraId="5085ECDC" w14:textId="77777777" w:rsidR="00D62195" w:rsidRPr="00D62195" w:rsidRDefault="00D62195" w:rsidP="00D62195">
            <w:pPr>
              <w:pStyle w:val="ListParagraph"/>
              <w:numPr>
                <w:ilvl w:val="0"/>
                <w:numId w:val="42"/>
              </w:numPr>
              <w:spacing w:after="0" w:line="240" w:lineRule="auto"/>
              <w:rPr>
                <w:rFonts w:ascii="Arial" w:hAnsi="Arial"/>
                <w:sz w:val="24"/>
                <w:szCs w:val="24"/>
              </w:rPr>
            </w:pPr>
            <w:r w:rsidRPr="00D62195">
              <w:rPr>
                <w:rFonts w:ascii="Arial" w:hAnsi="Arial"/>
                <w:sz w:val="24"/>
                <w:szCs w:val="24"/>
              </w:rPr>
              <w:t>Generates random numbers without a range when no range is specified</w:t>
            </w:r>
          </w:p>
          <w:p w14:paraId="3CDC8B2D" w14:textId="77777777" w:rsidR="00D62195" w:rsidRPr="00D62195" w:rsidRDefault="00D62195" w:rsidP="00D62195">
            <w:pPr>
              <w:pStyle w:val="ListParagraph"/>
              <w:numPr>
                <w:ilvl w:val="0"/>
                <w:numId w:val="42"/>
              </w:numPr>
              <w:spacing w:after="0" w:line="240" w:lineRule="auto"/>
              <w:rPr>
                <w:rFonts w:ascii="Arial" w:hAnsi="Arial"/>
                <w:sz w:val="24"/>
                <w:szCs w:val="24"/>
              </w:rPr>
            </w:pPr>
            <w:r w:rsidRPr="00D62195">
              <w:rPr>
                <w:rFonts w:ascii="Arial" w:hAnsi="Arial"/>
                <w:sz w:val="24"/>
                <w:szCs w:val="24"/>
              </w:rPr>
              <w:t>Generates random numbers within a range when a range is specified</w:t>
            </w:r>
          </w:p>
          <w:p w14:paraId="73D41802" w14:textId="77777777" w:rsidR="00D62195" w:rsidRPr="00D62195" w:rsidRDefault="00D62195" w:rsidP="00D62195">
            <w:pPr>
              <w:pStyle w:val="ListParagraph"/>
              <w:numPr>
                <w:ilvl w:val="0"/>
                <w:numId w:val="42"/>
              </w:numPr>
              <w:spacing w:after="0" w:line="240" w:lineRule="auto"/>
              <w:rPr>
                <w:rFonts w:ascii="Arial" w:hAnsi="Arial"/>
                <w:sz w:val="24"/>
                <w:szCs w:val="24"/>
              </w:rPr>
            </w:pPr>
            <w:r w:rsidRPr="00D62195">
              <w:rPr>
                <w:rFonts w:ascii="Arial" w:hAnsi="Arial"/>
                <w:sz w:val="24"/>
                <w:szCs w:val="24"/>
              </w:rPr>
              <w:t xml:space="preserve">Implements a function called </w:t>
            </w:r>
            <w:proofErr w:type="spellStart"/>
            <w:r w:rsidRPr="00D62195">
              <w:rPr>
                <w:rFonts w:ascii="Arial" w:hAnsi="Arial"/>
                <w:sz w:val="24"/>
                <w:szCs w:val="24"/>
              </w:rPr>
              <w:t>num_writer</w:t>
            </w:r>
            <w:proofErr w:type="spellEnd"/>
            <w:r w:rsidRPr="00D62195">
              <w:rPr>
                <w:rFonts w:ascii="Arial" w:hAnsi="Arial"/>
                <w:sz w:val="24"/>
                <w:szCs w:val="24"/>
              </w:rPr>
              <w:t xml:space="preserve"> that outputs one random number per line to an output file</w:t>
            </w:r>
          </w:p>
          <w:p w14:paraId="2AA9FCB0" w14:textId="77777777" w:rsidR="00D62195" w:rsidRPr="00D62195" w:rsidRDefault="00D62195" w:rsidP="00D62195">
            <w:pPr>
              <w:pStyle w:val="ListParagraph"/>
              <w:numPr>
                <w:ilvl w:val="0"/>
                <w:numId w:val="42"/>
              </w:numPr>
              <w:spacing w:after="0" w:line="240" w:lineRule="auto"/>
              <w:rPr>
                <w:rFonts w:ascii="Arial" w:hAnsi="Arial"/>
                <w:sz w:val="24"/>
                <w:szCs w:val="24"/>
              </w:rPr>
            </w:pPr>
            <w:r w:rsidRPr="00D62195">
              <w:rPr>
                <w:rFonts w:ascii="Arial" w:hAnsi="Arial"/>
                <w:sz w:val="24"/>
                <w:szCs w:val="24"/>
              </w:rPr>
              <w:t>Output file is correctly named using the number of requested random numbers as part of the filename</w:t>
            </w:r>
          </w:p>
          <w:p w14:paraId="564FBE6F" w14:textId="77777777" w:rsidR="00D62195" w:rsidRPr="00D62195" w:rsidRDefault="00D62195" w:rsidP="00D62195">
            <w:pPr>
              <w:pStyle w:val="ListParagraph"/>
              <w:numPr>
                <w:ilvl w:val="0"/>
                <w:numId w:val="42"/>
              </w:numPr>
              <w:spacing w:after="0" w:line="240" w:lineRule="auto"/>
              <w:rPr>
                <w:rFonts w:ascii="Arial" w:hAnsi="Arial"/>
                <w:sz w:val="24"/>
                <w:szCs w:val="24"/>
              </w:rPr>
            </w:pPr>
            <w:r w:rsidRPr="00D62195">
              <w:rPr>
                <w:rFonts w:ascii="Arial" w:hAnsi="Arial"/>
                <w:sz w:val="24"/>
                <w:szCs w:val="24"/>
              </w:rPr>
              <w:t>Correctly determines the smallest and largest random number generated</w:t>
            </w:r>
          </w:p>
          <w:p w14:paraId="4C4981A3" w14:textId="77777777" w:rsidR="00D62195" w:rsidRPr="00D62195" w:rsidRDefault="00D62195" w:rsidP="00D62195">
            <w:pPr>
              <w:pStyle w:val="ListParagraph"/>
              <w:numPr>
                <w:ilvl w:val="0"/>
                <w:numId w:val="42"/>
              </w:numPr>
              <w:spacing w:after="0" w:line="240" w:lineRule="auto"/>
              <w:rPr>
                <w:rFonts w:ascii="Arial" w:hAnsi="Arial"/>
                <w:sz w:val="24"/>
                <w:szCs w:val="24"/>
              </w:rPr>
            </w:pPr>
            <w:r w:rsidRPr="00D62195">
              <w:rPr>
                <w:rFonts w:ascii="Arial" w:hAnsi="Arial"/>
                <w:sz w:val="24"/>
                <w:szCs w:val="24"/>
              </w:rPr>
              <w:t>Correctly computes the average of all random numbers generated</w:t>
            </w:r>
          </w:p>
          <w:p w14:paraId="3AFF37D6" w14:textId="77777777" w:rsidR="00D62195" w:rsidRPr="00D62195" w:rsidRDefault="00D62195" w:rsidP="00D62195">
            <w:pPr>
              <w:spacing w:after="0" w:line="240" w:lineRule="auto"/>
              <w:rPr>
                <w:rFonts w:ascii="Arial" w:hAnsi="Arial"/>
                <w:b/>
                <w:sz w:val="24"/>
                <w:szCs w:val="24"/>
              </w:rPr>
            </w:pPr>
            <w:r w:rsidRPr="00D62195">
              <w:rPr>
                <w:rFonts w:ascii="Arial" w:hAnsi="Arial"/>
                <w:b/>
                <w:sz w:val="24"/>
                <w:szCs w:val="24"/>
              </w:rPr>
              <w:t>Task 2 (50 points)</w:t>
            </w:r>
          </w:p>
          <w:p w14:paraId="6C0DDC9D" w14:textId="77777777" w:rsidR="00D62195" w:rsidRPr="00D62195" w:rsidRDefault="00D62195" w:rsidP="00D62195">
            <w:pPr>
              <w:pStyle w:val="ListParagraph"/>
              <w:numPr>
                <w:ilvl w:val="0"/>
                <w:numId w:val="41"/>
              </w:numPr>
              <w:spacing w:after="0" w:line="240" w:lineRule="auto"/>
              <w:ind w:left="360"/>
              <w:rPr>
                <w:rFonts w:ascii="Arial" w:hAnsi="Arial"/>
                <w:sz w:val="24"/>
                <w:szCs w:val="24"/>
              </w:rPr>
            </w:pPr>
            <w:r w:rsidRPr="00D62195">
              <w:rPr>
                <w:rFonts w:ascii="Arial" w:hAnsi="Arial"/>
                <w:sz w:val="24"/>
                <w:szCs w:val="24"/>
              </w:rPr>
              <w:t>Prompts user for all required information</w:t>
            </w:r>
          </w:p>
          <w:p w14:paraId="6AD56500" w14:textId="77777777" w:rsidR="00D62195" w:rsidRPr="00D62195" w:rsidRDefault="00D62195" w:rsidP="00D62195">
            <w:pPr>
              <w:pStyle w:val="ListParagraph"/>
              <w:numPr>
                <w:ilvl w:val="0"/>
                <w:numId w:val="41"/>
              </w:numPr>
              <w:spacing w:after="0" w:line="240" w:lineRule="auto"/>
              <w:ind w:left="360"/>
              <w:rPr>
                <w:rFonts w:ascii="Arial" w:hAnsi="Arial"/>
                <w:sz w:val="24"/>
                <w:szCs w:val="24"/>
              </w:rPr>
            </w:pPr>
            <w:r w:rsidRPr="00D62195">
              <w:rPr>
                <w:rFonts w:ascii="Arial" w:hAnsi="Arial"/>
                <w:sz w:val="24"/>
                <w:szCs w:val="24"/>
              </w:rPr>
              <w:t>Script continues to ask for more user information until the user indicates that they do not want to add more users</w:t>
            </w:r>
          </w:p>
          <w:p w14:paraId="1790957B" w14:textId="77777777" w:rsidR="00D62195" w:rsidRPr="00D62195" w:rsidRDefault="00D62195" w:rsidP="00D62195">
            <w:pPr>
              <w:pStyle w:val="ListParagraph"/>
              <w:numPr>
                <w:ilvl w:val="0"/>
                <w:numId w:val="41"/>
              </w:numPr>
              <w:spacing w:after="0" w:line="240" w:lineRule="auto"/>
              <w:ind w:left="360"/>
              <w:rPr>
                <w:rFonts w:ascii="Arial" w:hAnsi="Arial"/>
                <w:sz w:val="24"/>
                <w:szCs w:val="24"/>
              </w:rPr>
            </w:pPr>
            <w:r w:rsidRPr="00D62195">
              <w:rPr>
                <w:rFonts w:ascii="Arial" w:hAnsi="Arial"/>
                <w:sz w:val="24"/>
                <w:szCs w:val="24"/>
              </w:rPr>
              <w:t>Successfully adds a user to the system</w:t>
            </w:r>
          </w:p>
          <w:p w14:paraId="20C3597D" w14:textId="77777777" w:rsidR="00D62195" w:rsidRPr="00D62195" w:rsidRDefault="00D62195" w:rsidP="00D62195">
            <w:pPr>
              <w:pStyle w:val="ListParagraph"/>
              <w:numPr>
                <w:ilvl w:val="0"/>
                <w:numId w:val="41"/>
              </w:numPr>
              <w:spacing w:after="0" w:line="240" w:lineRule="auto"/>
              <w:ind w:left="360"/>
              <w:rPr>
                <w:rFonts w:ascii="Arial" w:hAnsi="Arial"/>
                <w:sz w:val="24"/>
                <w:szCs w:val="24"/>
              </w:rPr>
            </w:pPr>
            <w:r w:rsidRPr="00D62195">
              <w:rPr>
                <w:rFonts w:ascii="Arial" w:hAnsi="Arial"/>
                <w:sz w:val="24"/>
                <w:szCs w:val="24"/>
              </w:rPr>
              <w:t>Specified directory structure is created and files are placed in the correct directories</w:t>
            </w:r>
          </w:p>
          <w:p w14:paraId="014CE708" w14:textId="77777777" w:rsidR="00D62195" w:rsidRPr="00D62195" w:rsidRDefault="00D62195" w:rsidP="00D62195">
            <w:pPr>
              <w:pStyle w:val="ListParagraph"/>
              <w:numPr>
                <w:ilvl w:val="0"/>
                <w:numId w:val="41"/>
              </w:numPr>
              <w:spacing w:after="0" w:line="240" w:lineRule="auto"/>
              <w:ind w:left="360"/>
              <w:rPr>
                <w:rFonts w:ascii="Arial" w:hAnsi="Arial"/>
                <w:sz w:val="24"/>
                <w:szCs w:val="24"/>
              </w:rPr>
            </w:pPr>
            <w:r w:rsidRPr="00D62195">
              <w:rPr>
                <w:rFonts w:ascii="Arial" w:hAnsi="Arial"/>
                <w:sz w:val="24"/>
                <w:szCs w:val="24"/>
              </w:rPr>
              <w:t>Owner, group, and permissions are as expected for all files and directories in the home directory</w:t>
            </w:r>
          </w:p>
          <w:p w14:paraId="7E47D07B" w14:textId="77777777" w:rsidR="00D62195" w:rsidRPr="00D62195" w:rsidRDefault="00D62195" w:rsidP="00D62195">
            <w:pPr>
              <w:pStyle w:val="ListParagraph"/>
              <w:numPr>
                <w:ilvl w:val="0"/>
                <w:numId w:val="41"/>
              </w:numPr>
              <w:spacing w:after="0" w:line="240" w:lineRule="auto"/>
              <w:ind w:left="360"/>
              <w:rPr>
                <w:rFonts w:ascii="Arial" w:hAnsi="Arial"/>
                <w:sz w:val="24"/>
                <w:szCs w:val="24"/>
              </w:rPr>
            </w:pPr>
            <w:r w:rsidRPr="00D62195">
              <w:rPr>
                <w:rFonts w:ascii="Arial" w:hAnsi="Arial"/>
                <w:sz w:val="24"/>
                <w:szCs w:val="24"/>
              </w:rPr>
              <w:t>Welcome letter is created as specified</w:t>
            </w:r>
          </w:p>
          <w:p w14:paraId="2415EFD4" w14:textId="77777777" w:rsidR="00D62195" w:rsidRPr="00D62195" w:rsidRDefault="00D62195" w:rsidP="00D62195">
            <w:pPr>
              <w:pStyle w:val="ListParagraph"/>
              <w:numPr>
                <w:ilvl w:val="0"/>
                <w:numId w:val="41"/>
              </w:numPr>
              <w:spacing w:after="0" w:line="240" w:lineRule="auto"/>
              <w:ind w:left="360"/>
              <w:rPr>
                <w:rFonts w:ascii="Arial" w:hAnsi="Arial"/>
                <w:sz w:val="24"/>
                <w:szCs w:val="24"/>
              </w:rPr>
            </w:pPr>
            <w:r w:rsidRPr="00D62195">
              <w:rPr>
                <w:rFonts w:ascii="Arial" w:hAnsi="Arial"/>
                <w:sz w:val="24"/>
                <w:szCs w:val="24"/>
              </w:rPr>
              <w:t xml:space="preserve">Implements the </w:t>
            </w:r>
            <w:proofErr w:type="spellStart"/>
            <w:r w:rsidRPr="00D62195">
              <w:rPr>
                <w:rFonts w:ascii="Arial" w:hAnsi="Arial"/>
                <w:sz w:val="24"/>
                <w:szCs w:val="24"/>
              </w:rPr>
              <w:t>letter_writer</w:t>
            </w:r>
            <w:proofErr w:type="spellEnd"/>
            <w:r w:rsidRPr="00D62195">
              <w:rPr>
                <w:rFonts w:ascii="Arial" w:hAnsi="Arial"/>
                <w:sz w:val="24"/>
                <w:szCs w:val="24"/>
              </w:rPr>
              <w:t xml:space="preserve">, </w:t>
            </w:r>
            <w:proofErr w:type="spellStart"/>
            <w:r w:rsidRPr="00D62195">
              <w:rPr>
                <w:rFonts w:ascii="Arial" w:hAnsi="Arial"/>
                <w:sz w:val="24"/>
                <w:szCs w:val="24"/>
              </w:rPr>
              <w:t>file_system_writer</w:t>
            </w:r>
            <w:proofErr w:type="spellEnd"/>
            <w:r w:rsidRPr="00D62195">
              <w:rPr>
                <w:rFonts w:ascii="Arial" w:hAnsi="Arial"/>
                <w:sz w:val="24"/>
                <w:szCs w:val="24"/>
              </w:rPr>
              <w:t xml:space="preserve">, and </w:t>
            </w:r>
            <w:proofErr w:type="spellStart"/>
            <w:r w:rsidRPr="00D62195">
              <w:rPr>
                <w:rFonts w:ascii="Arial" w:hAnsi="Arial"/>
                <w:sz w:val="24"/>
                <w:szCs w:val="24"/>
              </w:rPr>
              <w:t>permission_editor</w:t>
            </w:r>
            <w:proofErr w:type="spellEnd"/>
            <w:r w:rsidRPr="00D62195">
              <w:rPr>
                <w:rFonts w:ascii="Arial" w:hAnsi="Arial"/>
                <w:sz w:val="24"/>
                <w:szCs w:val="24"/>
              </w:rPr>
              <w:t xml:space="preserve"> functions as specified</w:t>
            </w:r>
          </w:p>
        </w:tc>
        <w:tc>
          <w:tcPr>
            <w:tcW w:w="990" w:type="dxa"/>
          </w:tcPr>
          <w:p w14:paraId="789E61AB" w14:textId="77777777" w:rsidR="00D62195" w:rsidRPr="00D62195" w:rsidRDefault="00D62195" w:rsidP="00D62195">
            <w:pPr>
              <w:spacing w:after="0" w:line="240" w:lineRule="auto"/>
              <w:rPr>
                <w:rFonts w:ascii="Arial" w:hAnsi="Arial"/>
                <w:sz w:val="24"/>
                <w:szCs w:val="24"/>
              </w:rPr>
            </w:pPr>
          </w:p>
          <w:p w14:paraId="6F15CC2A"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32464897" w14:textId="77777777" w:rsidR="00D62195" w:rsidRPr="00D62195" w:rsidRDefault="00D62195" w:rsidP="00D62195">
            <w:pPr>
              <w:spacing w:after="0" w:line="240" w:lineRule="auto"/>
              <w:rPr>
                <w:rFonts w:ascii="Arial" w:hAnsi="Arial"/>
                <w:sz w:val="24"/>
                <w:szCs w:val="24"/>
              </w:rPr>
            </w:pPr>
          </w:p>
          <w:p w14:paraId="4D5BA0E5"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4F385B70" w14:textId="77777777" w:rsidR="00D62195" w:rsidRPr="00D62195" w:rsidRDefault="00D62195" w:rsidP="00D62195">
            <w:pPr>
              <w:spacing w:after="0" w:line="240" w:lineRule="auto"/>
              <w:jc w:val="center"/>
              <w:rPr>
                <w:rFonts w:ascii="Arial" w:hAnsi="Arial"/>
                <w:sz w:val="24"/>
                <w:szCs w:val="24"/>
              </w:rPr>
            </w:pPr>
          </w:p>
          <w:p w14:paraId="4018C742"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10</w:t>
            </w:r>
          </w:p>
          <w:p w14:paraId="11A0F437" w14:textId="77777777" w:rsidR="00D62195" w:rsidRPr="00D62195" w:rsidRDefault="00D62195" w:rsidP="00D62195">
            <w:pPr>
              <w:spacing w:after="0" w:line="240" w:lineRule="auto"/>
              <w:jc w:val="center"/>
              <w:rPr>
                <w:rFonts w:ascii="Arial" w:hAnsi="Arial"/>
                <w:sz w:val="24"/>
                <w:szCs w:val="24"/>
              </w:rPr>
            </w:pPr>
          </w:p>
          <w:p w14:paraId="66C58F29"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10</w:t>
            </w:r>
          </w:p>
          <w:p w14:paraId="4412060A" w14:textId="77777777" w:rsidR="00D62195" w:rsidRPr="00D62195" w:rsidRDefault="00D62195" w:rsidP="00D62195">
            <w:pPr>
              <w:spacing w:after="0" w:line="240" w:lineRule="auto"/>
              <w:jc w:val="center"/>
              <w:rPr>
                <w:rFonts w:ascii="Arial" w:hAnsi="Arial"/>
                <w:sz w:val="24"/>
                <w:szCs w:val="24"/>
              </w:rPr>
            </w:pPr>
          </w:p>
          <w:p w14:paraId="027E87ED"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4B313DDA" w14:textId="77777777" w:rsidR="00D62195" w:rsidRPr="00D62195" w:rsidRDefault="00D62195" w:rsidP="00D62195">
            <w:pPr>
              <w:spacing w:after="0" w:line="240" w:lineRule="auto"/>
              <w:jc w:val="center"/>
              <w:rPr>
                <w:rFonts w:ascii="Arial" w:hAnsi="Arial"/>
                <w:sz w:val="24"/>
                <w:szCs w:val="24"/>
              </w:rPr>
            </w:pPr>
          </w:p>
          <w:p w14:paraId="3B1EBB3A"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2501612F" w14:textId="77777777" w:rsidR="00D62195" w:rsidRPr="00D62195" w:rsidRDefault="00D62195" w:rsidP="00D62195">
            <w:pPr>
              <w:spacing w:after="0" w:line="240" w:lineRule="auto"/>
              <w:jc w:val="center"/>
              <w:rPr>
                <w:rFonts w:ascii="Arial" w:hAnsi="Arial"/>
                <w:sz w:val="24"/>
                <w:szCs w:val="24"/>
              </w:rPr>
            </w:pPr>
          </w:p>
          <w:p w14:paraId="40FA1BFF"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10</w:t>
            </w:r>
          </w:p>
          <w:p w14:paraId="5610C9E5" w14:textId="77777777" w:rsidR="00D62195" w:rsidRPr="00D62195" w:rsidRDefault="00D62195" w:rsidP="00D62195">
            <w:pPr>
              <w:spacing w:after="0" w:line="240" w:lineRule="auto"/>
              <w:jc w:val="center"/>
              <w:rPr>
                <w:rFonts w:ascii="Arial" w:hAnsi="Arial"/>
                <w:sz w:val="24"/>
                <w:szCs w:val="24"/>
              </w:rPr>
            </w:pPr>
          </w:p>
          <w:p w14:paraId="5D1E423D"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6CDFF526" w14:textId="77777777" w:rsidR="00D62195" w:rsidRPr="00D62195" w:rsidRDefault="00D62195" w:rsidP="00D62195">
            <w:pPr>
              <w:spacing w:after="0" w:line="240" w:lineRule="auto"/>
              <w:jc w:val="center"/>
              <w:rPr>
                <w:rFonts w:ascii="Arial" w:hAnsi="Arial"/>
                <w:sz w:val="24"/>
                <w:szCs w:val="24"/>
              </w:rPr>
            </w:pPr>
          </w:p>
          <w:p w14:paraId="66CCAE96"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55528D07" w14:textId="77777777" w:rsidR="00D62195" w:rsidRPr="00D62195" w:rsidRDefault="00D62195" w:rsidP="00D62195">
            <w:pPr>
              <w:spacing w:after="0" w:line="240" w:lineRule="auto"/>
              <w:jc w:val="center"/>
              <w:rPr>
                <w:rFonts w:ascii="Arial" w:hAnsi="Arial"/>
                <w:sz w:val="24"/>
                <w:szCs w:val="24"/>
              </w:rPr>
            </w:pPr>
          </w:p>
          <w:p w14:paraId="5AF92BE5"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2415CEAE"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10</w:t>
            </w:r>
          </w:p>
          <w:p w14:paraId="73A69E8F" w14:textId="77777777" w:rsidR="00D62195" w:rsidRPr="00D62195" w:rsidRDefault="00D62195" w:rsidP="00D62195">
            <w:pPr>
              <w:spacing w:after="0" w:line="240" w:lineRule="auto"/>
              <w:jc w:val="center"/>
              <w:rPr>
                <w:rFonts w:ascii="Arial" w:hAnsi="Arial"/>
                <w:sz w:val="24"/>
                <w:szCs w:val="24"/>
              </w:rPr>
            </w:pPr>
          </w:p>
          <w:p w14:paraId="5A1DBA60"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10</w:t>
            </w:r>
          </w:p>
          <w:p w14:paraId="4183DA67" w14:textId="77777777" w:rsidR="00D62195" w:rsidRPr="00D62195" w:rsidRDefault="00D62195" w:rsidP="00D62195">
            <w:pPr>
              <w:spacing w:after="0" w:line="240" w:lineRule="auto"/>
              <w:jc w:val="center"/>
              <w:rPr>
                <w:rFonts w:ascii="Arial" w:hAnsi="Arial"/>
                <w:sz w:val="24"/>
                <w:szCs w:val="24"/>
              </w:rPr>
            </w:pPr>
          </w:p>
          <w:p w14:paraId="7A5E7FF9"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p w14:paraId="16607C81" w14:textId="77777777" w:rsidR="00D62195" w:rsidRPr="00D62195" w:rsidRDefault="00D62195" w:rsidP="00D62195">
            <w:pPr>
              <w:spacing w:after="0" w:line="240" w:lineRule="auto"/>
              <w:jc w:val="center"/>
              <w:rPr>
                <w:rFonts w:ascii="Arial" w:hAnsi="Arial"/>
                <w:sz w:val="24"/>
                <w:szCs w:val="24"/>
              </w:rPr>
            </w:pPr>
          </w:p>
          <w:p w14:paraId="0E951CE2"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10</w:t>
            </w:r>
          </w:p>
        </w:tc>
        <w:tc>
          <w:tcPr>
            <w:tcW w:w="1103" w:type="dxa"/>
          </w:tcPr>
          <w:p w14:paraId="0981D08A" w14:textId="77777777" w:rsidR="00D62195" w:rsidRPr="00D62195" w:rsidRDefault="00D62195" w:rsidP="00D62195">
            <w:pPr>
              <w:spacing w:after="0" w:line="240" w:lineRule="auto"/>
              <w:rPr>
                <w:rFonts w:ascii="Arial" w:hAnsi="Arial"/>
                <w:sz w:val="24"/>
                <w:szCs w:val="24"/>
              </w:rPr>
            </w:pPr>
          </w:p>
          <w:p w14:paraId="5429E7B8" w14:textId="77777777" w:rsidR="00D62195" w:rsidRPr="00D62195" w:rsidRDefault="00D62195" w:rsidP="00D62195">
            <w:pPr>
              <w:spacing w:after="0" w:line="240" w:lineRule="auto"/>
              <w:jc w:val="center"/>
              <w:rPr>
                <w:rFonts w:ascii="Arial" w:hAnsi="Arial"/>
                <w:sz w:val="24"/>
                <w:szCs w:val="24"/>
              </w:rPr>
            </w:pPr>
          </w:p>
        </w:tc>
      </w:tr>
      <w:tr w:rsidR="00D62195" w:rsidRPr="00D62195" w14:paraId="14ECB2DB" w14:textId="77777777" w:rsidTr="00A62EBD">
        <w:tc>
          <w:tcPr>
            <w:tcW w:w="7087" w:type="dxa"/>
          </w:tcPr>
          <w:p w14:paraId="5538D2CA" w14:textId="77777777" w:rsidR="00D62195" w:rsidRPr="00D62195" w:rsidRDefault="00D62195" w:rsidP="00D62195">
            <w:pPr>
              <w:pStyle w:val="Header"/>
              <w:rPr>
                <w:rFonts w:ascii="Arial" w:hAnsi="Arial"/>
                <w:sz w:val="24"/>
                <w:szCs w:val="24"/>
              </w:rPr>
            </w:pPr>
            <w:r w:rsidRPr="00D62195">
              <w:rPr>
                <w:rFonts w:ascii="Arial" w:hAnsi="Arial"/>
                <w:sz w:val="24"/>
                <w:szCs w:val="24"/>
              </w:rPr>
              <w:t>Lab document, both scripts, and all output files not submitted in a single zip file</w:t>
            </w:r>
          </w:p>
        </w:tc>
        <w:tc>
          <w:tcPr>
            <w:tcW w:w="990" w:type="dxa"/>
          </w:tcPr>
          <w:p w14:paraId="7FFB78E1"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10</w:t>
            </w:r>
          </w:p>
        </w:tc>
        <w:tc>
          <w:tcPr>
            <w:tcW w:w="1103" w:type="dxa"/>
          </w:tcPr>
          <w:p w14:paraId="6D594659" w14:textId="77777777" w:rsidR="00D62195" w:rsidRPr="00D62195" w:rsidRDefault="00D62195" w:rsidP="00D62195">
            <w:pPr>
              <w:spacing w:after="0" w:line="240" w:lineRule="auto"/>
              <w:jc w:val="center"/>
              <w:rPr>
                <w:rFonts w:ascii="Arial" w:hAnsi="Arial"/>
                <w:sz w:val="24"/>
                <w:szCs w:val="24"/>
              </w:rPr>
            </w:pPr>
          </w:p>
        </w:tc>
      </w:tr>
      <w:tr w:rsidR="00D62195" w:rsidRPr="00D62195" w14:paraId="0D59A6AB" w14:textId="77777777" w:rsidTr="00A62EBD">
        <w:tc>
          <w:tcPr>
            <w:tcW w:w="7087" w:type="dxa"/>
          </w:tcPr>
          <w:p w14:paraId="57962C09" w14:textId="77777777" w:rsidR="00D62195" w:rsidRPr="00D62195" w:rsidRDefault="00D62195" w:rsidP="00D62195">
            <w:pPr>
              <w:pStyle w:val="Header"/>
              <w:rPr>
                <w:rFonts w:ascii="Arial" w:hAnsi="Arial"/>
                <w:sz w:val="24"/>
                <w:szCs w:val="24"/>
              </w:rPr>
            </w:pPr>
            <w:r w:rsidRPr="00D62195">
              <w:rPr>
                <w:rFonts w:ascii="Arial" w:hAnsi="Arial"/>
                <w:sz w:val="24"/>
                <w:szCs w:val="24"/>
              </w:rPr>
              <w:t>Screenshots submitted as separate files</w:t>
            </w:r>
          </w:p>
        </w:tc>
        <w:tc>
          <w:tcPr>
            <w:tcW w:w="990" w:type="dxa"/>
          </w:tcPr>
          <w:p w14:paraId="3724431E" w14:textId="77777777" w:rsidR="00D62195" w:rsidRPr="00D62195" w:rsidRDefault="00D62195" w:rsidP="00D62195">
            <w:pPr>
              <w:spacing w:after="0" w:line="240" w:lineRule="auto"/>
              <w:jc w:val="center"/>
              <w:rPr>
                <w:rFonts w:ascii="Arial" w:hAnsi="Arial"/>
                <w:sz w:val="24"/>
                <w:szCs w:val="24"/>
              </w:rPr>
            </w:pPr>
            <w:r w:rsidRPr="00D62195">
              <w:rPr>
                <w:rFonts w:ascii="Arial" w:hAnsi="Arial"/>
                <w:sz w:val="24"/>
                <w:szCs w:val="24"/>
              </w:rPr>
              <w:t>-5</w:t>
            </w:r>
          </w:p>
        </w:tc>
        <w:tc>
          <w:tcPr>
            <w:tcW w:w="1103" w:type="dxa"/>
          </w:tcPr>
          <w:p w14:paraId="052F9451" w14:textId="77777777" w:rsidR="00D62195" w:rsidRPr="00D62195" w:rsidRDefault="00D62195" w:rsidP="00D62195">
            <w:pPr>
              <w:spacing w:after="0" w:line="240" w:lineRule="auto"/>
              <w:jc w:val="center"/>
              <w:rPr>
                <w:rFonts w:ascii="Arial" w:hAnsi="Arial"/>
                <w:sz w:val="24"/>
                <w:szCs w:val="24"/>
              </w:rPr>
            </w:pPr>
          </w:p>
        </w:tc>
      </w:tr>
      <w:tr w:rsidR="00D62195" w:rsidRPr="00D62195" w14:paraId="2023E9F3" w14:textId="77777777" w:rsidTr="00A62EBD">
        <w:tc>
          <w:tcPr>
            <w:tcW w:w="7087" w:type="dxa"/>
          </w:tcPr>
          <w:p w14:paraId="435BAD49" w14:textId="77777777" w:rsidR="00D62195" w:rsidRPr="00D62195" w:rsidRDefault="00D62195" w:rsidP="00D62195">
            <w:pPr>
              <w:pStyle w:val="Header"/>
              <w:jc w:val="right"/>
              <w:rPr>
                <w:rFonts w:ascii="Arial" w:hAnsi="Arial"/>
                <w:b/>
                <w:sz w:val="24"/>
                <w:szCs w:val="24"/>
              </w:rPr>
            </w:pPr>
            <w:r w:rsidRPr="00D62195">
              <w:rPr>
                <w:rFonts w:ascii="Arial" w:hAnsi="Arial"/>
                <w:b/>
                <w:sz w:val="24"/>
                <w:szCs w:val="24"/>
              </w:rPr>
              <w:t xml:space="preserve">Lab Grade: </w:t>
            </w:r>
          </w:p>
        </w:tc>
        <w:tc>
          <w:tcPr>
            <w:tcW w:w="2093" w:type="dxa"/>
            <w:gridSpan w:val="2"/>
          </w:tcPr>
          <w:p w14:paraId="2F13A815" w14:textId="77777777" w:rsidR="00D62195" w:rsidRPr="00D62195" w:rsidRDefault="00D62195" w:rsidP="00D62195">
            <w:pPr>
              <w:spacing w:after="0" w:line="240" w:lineRule="auto"/>
              <w:jc w:val="center"/>
              <w:rPr>
                <w:rFonts w:ascii="Arial" w:hAnsi="Arial"/>
                <w:sz w:val="24"/>
                <w:szCs w:val="24"/>
              </w:rPr>
            </w:pPr>
          </w:p>
        </w:tc>
      </w:tr>
    </w:tbl>
    <w:p w14:paraId="31FA94CC" w14:textId="77777777" w:rsidR="00D62195" w:rsidRDefault="00D62195" w:rsidP="007057E8">
      <w:pPr>
        <w:tabs>
          <w:tab w:val="left" w:pos="1369"/>
        </w:tabs>
        <w:rPr>
          <w:b/>
        </w:rPr>
      </w:pPr>
    </w:p>
    <w:p w14:paraId="4887EFB6" w14:textId="7AF2887E" w:rsidR="00092D1C" w:rsidRPr="00597963" w:rsidRDefault="00092D1C" w:rsidP="00495894"/>
    <w:sectPr w:rsidR="00092D1C" w:rsidRPr="00597963" w:rsidSect="00F62F14">
      <w:footerReference w:type="default" r:id="rId19"/>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1B288" w14:textId="77777777" w:rsidR="00251BD1" w:rsidRDefault="00251BD1" w:rsidP="003A20D8">
      <w:pPr>
        <w:spacing w:after="0" w:line="240" w:lineRule="auto"/>
      </w:pPr>
      <w:r>
        <w:separator/>
      </w:r>
    </w:p>
  </w:endnote>
  <w:endnote w:type="continuationSeparator" w:id="0">
    <w:p w14:paraId="78BA007D" w14:textId="77777777" w:rsidR="00251BD1" w:rsidRDefault="00251BD1"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E1F" w14:textId="6C16DE6E" w:rsidR="00552E2D" w:rsidRDefault="008325D1">
    <w:pPr>
      <w:pStyle w:val="Footer"/>
    </w:pPr>
    <w:r>
      <w:t>ISTE-444</w:t>
    </w:r>
    <w:r w:rsidR="00552E2D">
      <w:ptab w:relativeTo="margin" w:alignment="center" w:leader="none"/>
    </w:r>
    <w:r w:rsidR="00552E2D">
      <w:fldChar w:fldCharType="begin"/>
    </w:r>
    <w:r w:rsidR="00552E2D">
      <w:instrText xml:space="preserve"> PAGE   \* MERGEFORMAT </w:instrText>
    </w:r>
    <w:r w:rsidR="00552E2D">
      <w:fldChar w:fldCharType="separate"/>
    </w:r>
    <w:r>
      <w:rPr>
        <w:noProof/>
      </w:rPr>
      <w:t>1</w:t>
    </w:r>
    <w:r w:rsidR="00552E2D">
      <w:rPr>
        <w:noProof/>
      </w:rPr>
      <w:fldChar w:fldCharType="end"/>
    </w:r>
    <w:r w:rsidR="00552E2D">
      <w:ptab w:relativeTo="margin" w:alignment="right" w:leader="none"/>
    </w:r>
    <w:r>
      <w:t>Lab 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08DBF" w14:textId="77777777" w:rsidR="00251BD1" w:rsidRDefault="00251BD1" w:rsidP="003A20D8">
      <w:pPr>
        <w:spacing w:after="0" w:line="240" w:lineRule="auto"/>
      </w:pPr>
      <w:r>
        <w:separator/>
      </w:r>
    </w:p>
  </w:footnote>
  <w:footnote w:type="continuationSeparator" w:id="0">
    <w:p w14:paraId="64B110CE" w14:textId="77777777" w:rsidR="00251BD1" w:rsidRDefault="00251BD1"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D7758D"/>
    <w:multiLevelType w:val="singleLevel"/>
    <w:tmpl w:val="04090001"/>
    <w:lvl w:ilvl="0">
      <w:start w:val="1"/>
      <w:numFmt w:val="bullet"/>
      <w:lvlText w:val=""/>
      <w:lvlJc w:val="left"/>
      <w:pPr>
        <w:ind w:left="720" w:hanging="360"/>
      </w:pPr>
      <w:rPr>
        <w:rFonts w:ascii="Symbol" w:hAnsi="Symbol" w:hint="default"/>
      </w:rPr>
    </w:lvl>
  </w:abstractNum>
  <w:abstractNum w:abstractNumId="2"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0EE5E6B"/>
    <w:multiLevelType w:val="hybridMultilevel"/>
    <w:tmpl w:val="0F2C51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92955029">
    <w:abstractNumId w:val="12"/>
  </w:num>
  <w:num w:numId="2" w16cid:durableId="1848060580">
    <w:abstractNumId w:val="7"/>
  </w:num>
  <w:num w:numId="3" w16cid:durableId="1694569524">
    <w:abstractNumId w:val="22"/>
  </w:num>
  <w:num w:numId="4" w16cid:durableId="68424237">
    <w:abstractNumId w:val="24"/>
  </w:num>
  <w:num w:numId="5" w16cid:durableId="1276984913">
    <w:abstractNumId w:val="3"/>
  </w:num>
  <w:num w:numId="6" w16cid:durableId="859857401">
    <w:abstractNumId w:val="18"/>
  </w:num>
  <w:num w:numId="7" w16cid:durableId="1162551584">
    <w:abstractNumId w:val="35"/>
  </w:num>
  <w:num w:numId="8" w16cid:durableId="282658262">
    <w:abstractNumId w:val="41"/>
  </w:num>
  <w:num w:numId="9" w16cid:durableId="585845919">
    <w:abstractNumId w:val="31"/>
  </w:num>
  <w:num w:numId="10" w16cid:durableId="708991522">
    <w:abstractNumId w:val="36"/>
  </w:num>
  <w:num w:numId="11" w16cid:durableId="1497726506">
    <w:abstractNumId w:val="11"/>
  </w:num>
  <w:num w:numId="12" w16cid:durableId="1299602204">
    <w:abstractNumId w:val="27"/>
  </w:num>
  <w:num w:numId="13" w16cid:durableId="2096394668">
    <w:abstractNumId w:val="23"/>
  </w:num>
  <w:num w:numId="14" w16cid:durableId="1465389648">
    <w:abstractNumId w:val="32"/>
  </w:num>
  <w:num w:numId="15" w16cid:durableId="1559321905">
    <w:abstractNumId w:val="19"/>
  </w:num>
  <w:num w:numId="16" w16cid:durableId="514227201">
    <w:abstractNumId w:val="15"/>
  </w:num>
  <w:num w:numId="17" w16cid:durableId="887648064">
    <w:abstractNumId w:val="0"/>
  </w:num>
  <w:num w:numId="18" w16cid:durableId="457915248">
    <w:abstractNumId w:val="25"/>
  </w:num>
  <w:num w:numId="19" w16cid:durableId="1352802752">
    <w:abstractNumId w:val="38"/>
  </w:num>
  <w:num w:numId="20" w16cid:durableId="634289740">
    <w:abstractNumId w:val="17"/>
  </w:num>
  <w:num w:numId="21" w16cid:durableId="1377730298">
    <w:abstractNumId w:val="13"/>
  </w:num>
  <w:num w:numId="22" w16cid:durableId="250626915">
    <w:abstractNumId w:val="39"/>
  </w:num>
  <w:num w:numId="23" w16cid:durableId="456601935">
    <w:abstractNumId w:val="30"/>
  </w:num>
  <w:num w:numId="24" w16cid:durableId="535310268">
    <w:abstractNumId w:val="2"/>
  </w:num>
  <w:num w:numId="25" w16cid:durableId="575554811">
    <w:abstractNumId w:val="4"/>
  </w:num>
  <w:num w:numId="26" w16cid:durableId="604506651">
    <w:abstractNumId w:val="29"/>
  </w:num>
  <w:num w:numId="27" w16cid:durableId="1788163182">
    <w:abstractNumId w:val="34"/>
  </w:num>
  <w:num w:numId="28" w16cid:durableId="2006010395">
    <w:abstractNumId w:val="20"/>
  </w:num>
  <w:num w:numId="29" w16cid:durableId="2010863027">
    <w:abstractNumId w:val="26"/>
  </w:num>
  <w:num w:numId="30" w16cid:durableId="652684535">
    <w:abstractNumId w:val="21"/>
  </w:num>
  <w:num w:numId="31" w16cid:durableId="813378267">
    <w:abstractNumId w:val="33"/>
  </w:num>
  <w:num w:numId="32" w16cid:durableId="1200435723">
    <w:abstractNumId w:val="5"/>
  </w:num>
  <w:num w:numId="33" w16cid:durableId="105388981">
    <w:abstractNumId w:val="28"/>
  </w:num>
  <w:num w:numId="34" w16cid:durableId="1353804557">
    <w:abstractNumId w:val="40"/>
  </w:num>
  <w:num w:numId="35" w16cid:durableId="1117286799">
    <w:abstractNumId w:val="6"/>
  </w:num>
  <w:num w:numId="36" w16cid:durableId="1515997433">
    <w:abstractNumId w:val="10"/>
  </w:num>
  <w:num w:numId="37" w16cid:durableId="1948653970">
    <w:abstractNumId w:val="8"/>
  </w:num>
  <w:num w:numId="38" w16cid:durableId="1115369140">
    <w:abstractNumId w:val="9"/>
  </w:num>
  <w:num w:numId="39" w16cid:durableId="980616480">
    <w:abstractNumId w:val="14"/>
  </w:num>
  <w:num w:numId="40" w16cid:durableId="1733429605">
    <w:abstractNumId w:val="37"/>
  </w:num>
  <w:num w:numId="41" w16cid:durableId="346906003">
    <w:abstractNumId w:val="1"/>
  </w:num>
  <w:num w:numId="42" w16cid:durableId="1376000005">
    <w:abstractNumId w:val="1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352D9"/>
    <w:rsid w:val="00035FE1"/>
    <w:rsid w:val="0004368C"/>
    <w:rsid w:val="00051529"/>
    <w:rsid w:val="000519C8"/>
    <w:rsid w:val="000527C3"/>
    <w:rsid w:val="00055189"/>
    <w:rsid w:val="00061C5C"/>
    <w:rsid w:val="00061E7A"/>
    <w:rsid w:val="000621FB"/>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EB0"/>
    <w:rsid w:val="000A25CB"/>
    <w:rsid w:val="000A4034"/>
    <w:rsid w:val="000A581E"/>
    <w:rsid w:val="000D6B1C"/>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30FD8"/>
    <w:rsid w:val="001321FF"/>
    <w:rsid w:val="001372DA"/>
    <w:rsid w:val="00141DA9"/>
    <w:rsid w:val="00142D53"/>
    <w:rsid w:val="001559A4"/>
    <w:rsid w:val="001574CE"/>
    <w:rsid w:val="00163697"/>
    <w:rsid w:val="0016526B"/>
    <w:rsid w:val="001724B7"/>
    <w:rsid w:val="001764BA"/>
    <w:rsid w:val="00177AE6"/>
    <w:rsid w:val="0018129A"/>
    <w:rsid w:val="0018597E"/>
    <w:rsid w:val="00190205"/>
    <w:rsid w:val="0019081F"/>
    <w:rsid w:val="00190CCC"/>
    <w:rsid w:val="00191E9F"/>
    <w:rsid w:val="00192051"/>
    <w:rsid w:val="001A665D"/>
    <w:rsid w:val="001A69CE"/>
    <w:rsid w:val="001A782A"/>
    <w:rsid w:val="001B0598"/>
    <w:rsid w:val="001B618C"/>
    <w:rsid w:val="001D0CF9"/>
    <w:rsid w:val="001D4821"/>
    <w:rsid w:val="001D6B51"/>
    <w:rsid w:val="001F779F"/>
    <w:rsid w:val="00201D21"/>
    <w:rsid w:val="002071C8"/>
    <w:rsid w:val="002262BD"/>
    <w:rsid w:val="00227181"/>
    <w:rsid w:val="0023171E"/>
    <w:rsid w:val="00232A0F"/>
    <w:rsid w:val="00233B9E"/>
    <w:rsid w:val="00237E0B"/>
    <w:rsid w:val="00240E3B"/>
    <w:rsid w:val="002421B1"/>
    <w:rsid w:val="00244D41"/>
    <w:rsid w:val="00251BD1"/>
    <w:rsid w:val="00252B1B"/>
    <w:rsid w:val="002616D4"/>
    <w:rsid w:val="00264ACC"/>
    <w:rsid w:val="002658B7"/>
    <w:rsid w:val="002666C4"/>
    <w:rsid w:val="00272329"/>
    <w:rsid w:val="0027765B"/>
    <w:rsid w:val="002779EF"/>
    <w:rsid w:val="00277B33"/>
    <w:rsid w:val="00277D14"/>
    <w:rsid w:val="002807B2"/>
    <w:rsid w:val="0028418B"/>
    <w:rsid w:val="00286D68"/>
    <w:rsid w:val="00292DE7"/>
    <w:rsid w:val="002A3DE5"/>
    <w:rsid w:val="002A4758"/>
    <w:rsid w:val="002A5148"/>
    <w:rsid w:val="002B776D"/>
    <w:rsid w:val="002C0AFE"/>
    <w:rsid w:val="002E6FEC"/>
    <w:rsid w:val="002E7D6B"/>
    <w:rsid w:val="002F1425"/>
    <w:rsid w:val="00301012"/>
    <w:rsid w:val="0030173A"/>
    <w:rsid w:val="003027B4"/>
    <w:rsid w:val="00302F9C"/>
    <w:rsid w:val="003038E6"/>
    <w:rsid w:val="00307CCD"/>
    <w:rsid w:val="00311826"/>
    <w:rsid w:val="00312A30"/>
    <w:rsid w:val="00314959"/>
    <w:rsid w:val="00316D1B"/>
    <w:rsid w:val="0032319E"/>
    <w:rsid w:val="00330381"/>
    <w:rsid w:val="003357BF"/>
    <w:rsid w:val="00336792"/>
    <w:rsid w:val="00340549"/>
    <w:rsid w:val="00345E9C"/>
    <w:rsid w:val="003516BC"/>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2943"/>
    <w:rsid w:val="004172B6"/>
    <w:rsid w:val="00423CAC"/>
    <w:rsid w:val="00424BC9"/>
    <w:rsid w:val="00431033"/>
    <w:rsid w:val="00431611"/>
    <w:rsid w:val="00431819"/>
    <w:rsid w:val="00435036"/>
    <w:rsid w:val="004419EE"/>
    <w:rsid w:val="00442709"/>
    <w:rsid w:val="0045149D"/>
    <w:rsid w:val="0047022A"/>
    <w:rsid w:val="00471FD5"/>
    <w:rsid w:val="00473D96"/>
    <w:rsid w:val="0047770D"/>
    <w:rsid w:val="00481DF6"/>
    <w:rsid w:val="00484537"/>
    <w:rsid w:val="004904F7"/>
    <w:rsid w:val="00495374"/>
    <w:rsid w:val="00495894"/>
    <w:rsid w:val="004A66FF"/>
    <w:rsid w:val="004B2E0A"/>
    <w:rsid w:val="004B5859"/>
    <w:rsid w:val="004C2720"/>
    <w:rsid w:val="004C29B8"/>
    <w:rsid w:val="004C435A"/>
    <w:rsid w:val="004C729B"/>
    <w:rsid w:val="004E008A"/>
    <w:rsid w:val="004E14E6"/>
    <w:rsid w:val="004E1C28"/>
    <w:rsid w:val="004E62C5"/>
    <w:rsid w:val="004E675E"/>
    <w:rsid w:val="004E68F4"/>
    <w:rsid w:val="004E781C"/>
    <w:rsid w:val="004F4B56"/>
    <w:rsid w:val="0050045D"/>
    <w:rsid w:val="00501B80"/>
    <w:rsid w:val="00501E88"/>
    <w:rsid w:val="00504C6A"/>
    <w:rsid w:val="00510983"/>
    <w:rsid w:val="00510A5F"/>
    <w:rsid w:val="00511752"/>
    <w:rsid w:val="005125F6"/>
    <w:rsid w:val="00513795"/>
    <w:rsid w:val="00515801"/>
    <w:rsid w:val="00527F01"/>
    <w:rsid w:val="005314CA"/>
    <w:rsid w:val="005320D4"/>
    <w:rsid w:val="0053469C"/>
    <w:rsid w:val="00534857"/>
    <w:rsid w:val="00541154"/>
    <w:rsid w:val="00543984"/>
    <w:rsid w:val="00545DE8"/>
    <w:rsid w:val="005463D6"/>
    <w:rsid w:val="005466EB"/>
    <w:rsid w:val="00550BFA"/>
    <w:rsid w:val="00552E2D"/>
    <w:rsid w:val="00554BA9"/>
    <w:rsid w:val="00566FBF"/>
    <w:rsid w:val="00567DBE"/>
    <w:rsid w:val="0057598A"/>
    <w:rsid w:val="00584D3F"/>
    <w:rsid w:val="00585E94"/>
    <w:rsid w:val="00591540"/>
    <w:rsid w:val="0059641C"/>
    <w:rsid w:val="00597056"/>
    <w:rsid w:val="005973D3"/>
    <w:rsid w:val="00597963"/>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13537"/>
    <w:rsid w:val="006155FA"/>
    <w:rsid w:val="006214DE"/>
    <w:rsid w:val="00621C32"/>
    <w:rsid w:val="00622A7A"/>
    <w:rsid w:val="006255FB"/>
    <w:rsid w:val="0062692D"/>
    <w:rsid w:val="00630967"/>
    <w:rsid w:val="006337A8"/>
    <w:rsid w:val="00640869"/>
    <w:rsid w:val="00640EAD"/>
    <w:rsid w:val="006468B3"/>
    <w:rsid w:val="00646FEF"/>
    <w:rsid w:val="0065572E"/>
    <w:rsid w:val="00656EF3"/>
    <w:rsid w:val="0066084F"/>
    <w:rsid w:val="00663862"/>
    <w:rsid w:val="00664377"/>
    <w:rsid w:val="00665882"/>
    <w:rsid w:val="0066622E"/>
    <w:rsid w:val="00666652"/>
    <w:rsid w:val="00667DF4"/>
    <w:rsid w:val="00675E5E"/>
    <w:rsid w:val="00685D2C"/>
    <w:rsid w:val="00685ECF"/>
    <w:rsid w:val="00690A5A"/>
    <w:rsid w:val="0069107A"/>
    <w:rsid w:val="00691A09"/>
    <w:rsid w:val="006966CD"/>
    <w:rsid w:val="006A5F49"/>
    <w:rsid w:val="006B0CEB"/>
    <w:rsid w:val="006B4078"/>
    <w:rsid w:val="006C6C24"/>
    <w:rsid w:val="006D193B"/>
    <w:rsid w:val="006D1A3A"/>
    <w:rsid w:val="006D72F4"/>
    <w:rsid w:val="006E00D8"/>
    <w:rsid w:val="006F127C"/>
    <w:rsid w:val="006F3D1F"/>
    <w:rsid w:val="006F4881"/>
    <w:rsid w:val="006F4917"/>
    <w:rsid w:val="006F5801"/>
    <w:rsid w:val="006F5DC0"/>
    <w:rsid w:val="00702C72"/>
    <w:rsid w:val="00704B42"/>
    <w:rsid w:val="007057E8"/>
    <w:rsid w:val="0070589C"/>
    <w:rsid w:val="00707676"/>
    <w:rsid w:val="00710380"/>
    <w:rsid w:val="007113FE"/>
    <w:rsid w:val="00714873"/>
    <w:rsid w:val="00716713"/>
    <w:rsid w:val="007214D0"/>
    <w:rsid w:val="007215A8"/>
    <w:rsid w:val="00723E84"/>
    <w:rsid w:val="0072696E"/>
    <w:rsid w:val="007328DD"/>
    <w:rsid w:val="00740D7A"/>
    <w:rsid w:val="0074328A"/>
    <w:rsid w:val="00747FAD"/>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A21CE"/>
    <w:rsid w:val="007A25E2"/>
    <w:rsid w:val="007B15DE"/>
    <w:rsid w:val="007C2453"/>
    <w:rsid w:val="007D5D59"/>
    <w:rsid w:val="007D709C"/>
    <w:rsid w:val="007E2D0E"/>
    <w:rsid w:val="007F1CBB"/>
    <w:rsid w:val="007F2B64"/>
    <w:rsid w:val="007F3B77"/>
    <w:rsid w:val="007F4F3A"/>
    <w:rsid w:val="007F775A"/>
    <w:rsid w:val="007F7F7D"/>
    <w:rsid w:val="0080069B"/>
    <w:rsid w:val="00802982"/>
    <w:rsid w:val="008029EC"/>
    <w:rsid w:val="00803CE4"/>
    <w:rsid w:val="00811B41"/>
    <w:rsid w:val="00814FFF"/>
    <w:rsid w:val="00815B9D"/>
    <w:rsid w:val="0082388E"/>
    <w:rsid w:val="00830C49"/>
    <w:rsid w:val="008325D1"/>
    <w:rsid w:val="00837E79"/>
    <w:rsid w:val="0084009E"/>
    <w:rsid w:val="008402F6"/>
    <w:rsid w:val="00842F25"/>
    <w:rsid w:val="00850DF0"/>
    <w:rsid w:val="008660C5"/>
    <w:rsid w:val="00866399"/>
    <w:rsid w:val="00866412"/>
    <w:rsid w:val="00871AC0"/>
    <w:rsid w:val="0087469A"/>
    <w:rsid w:val="008838A3"/>
    <w:rsid w:val="00883C97"/>
    <w:rsid w:val="00890353"/>
    <w:rsid w:val="0089302C"/>
    <w:rsid w:val="00894DBC"/>
    <w:rsid w:val="008A26F2"/>
    <w:rsid w:val="008A3A98"/>
    <w:rsid w:val="008A77F7"/>
    <w:rsid w:val="008B0531"/>
    <w:rsid w:val="008B21A3"/>
    <w:rsid w:val="008B52D4"/>
    <w:rsid w:val="008B6C65"/>
    <w:rsid w:val="008C0ADF"/>
    <w:rsid w:val="008D02A4"/>
    <w:rsid w:val="008D2D0F"/>
    <w:rsid w:val="008D57C7"/>
    <w:rsid w:val="008E1837"/>
    <w:rsid w:val="008E1E55"/>
    <w:rsid w:val="008E496E"/>
    <w:rsid w:val="008E698D"/>
    <w:rsid w:val="008F0ABA"/>
    <w:rsid w:val="008F5726"/>
    <w:rsid w:val="00901532"/>
    <w:rsid w:val="00902109"/>
    <w:rsid w:val="00902B16"/>
    <w:rsid w:val="00904E38"/>
    <w:rsid w:val="009078C7"/>
    <w:rsid w:val="00916134"/>
    <w:rsid w:val="00917412"/>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A04EF"/>
    <w:rsid w:val="009A2481"/>
    <w:rsid w:val="009B0F99"/>
    <w:rsid w:val="009B2CA3"/>
    <w:rsid w:val="009B5A8C"/>
    <w:rsid w:val="009B6506"/>
    <w:rsid w:val="009B76CB"/>
    <w:rsid w:val="009C5449"/>
    <w:rsid w:val="009C5C15"/>
    <w:rsid w:val="009C6CCE"/>
    <w:rsid w:val="009C70DB"/>
    <w:rsid w:val="009D008C"/>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B00605"/>
    <w:rsid w:val="00B04BE2"/>
    <w:rsid w:val="00B04F42"/>
    <w:rsid w:val="00B145E7"/>
    <w:rsid w:val="00B21FDE"/>
    <w:rsid w:val="00B22746"/>
    <w:rsid w:val="00B32243"/>
    <w:rsid w:val="00B46781"/>
    <w:rsid w:val="00B5749D"/>
    <w:rsid w:val="00B57E77"/>
    <w:rsid w:val="00B57E95"/>
    <w:rsid w:val="00B60BB7"/>
    <w:rsid w:val="00B6417A"/>
    <w:rsid w:val="00B668F7"/>
    <w:rsid w:val="00B774E4"/>
    <w:rsid w:val="00B841CD"/>
    <w:rsid w:val="00B90188"/>
    <w:rsid w:val="00B9423D"/>
    <w:rsid w:val="00B9439C"/>
    <w:rsid w:val="00B959BC"/>
    <w:rsid w:val="00BA04BC"/>
    <w:rsid w:val="00BA05F1"/>
    <w:rsid w:val="00BA1FE7"/>
    <w:rsid w:val="00BA2656"/>
    <w:rsid w:val="00BA2851"/>
    <w:rsid w:val="00BB1587"/>
    <w:rsid w:val="00BB1E62"/>
    <w:rsid w:val="00BB3FEC"/>
    <w:rsid w:val="00BB4517"/>
    <w:rsid w:val="00BC0D80"/>
    <w:rsid w:val="00BC1165"/>
    <w:rsid w:val="00BC1DAD"/>
    <w:rsid w:val="00BD0326"/>
    <w:rsid w:val="00BD1968"/>
    <w:rsid w:val="00BD3D2A"/>
    <w:rsid w:val="00BD4E0F"/>
    <w:rsid w:val="00BE083C"/>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0D2A"/>
    <w:rsid w:val="00C919C4"/>
    <w:rsid w:val="00C92180"/>
    <w:rsid w:val="00C97ECB"/>
    <w:rsid w:val="00CA2EF0"/>
    <w:rsid w:val="00CA2FA9"/>
    <w:rsid w:val="00CB284F"/>
    <w:rsid w:val="00CB35F8"/>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772F"/>
    <w:rsid w:val="00D25711"/>
    <w:rsid w:val="00D411EB"/>
    <w:rsid w:val="00D44E70"/>
    <w:rsid w:val="00D476E8"/>
    <w:rsid w:val="00D52DA7"/>
    <w:rsid w:val="00D62195"/>
    <w:rsid w:val="00D6330F"/>
    <w:rsid w:val="00D63F85"/>
    <w:rsid w:val="00D64E11"/>
    <w:rsid w:val="00D6732E"/>
    <w:rsid w:val="00D77280"/>
    <w:rsid w:val="00D85A01"/>
    <w:rsid w:val="00D90A44"/>
    <w:rsid w:val="00D93938"/>
    <w:rsid w:val="00DA09F0"/>
    <w:rsid w:val="00DA1BB5"/>
    <w:rsid w:val="00DA4782"/>
    <w:rsid w:val="00DA5E7B"/>
    <w:rsid w:val="00DA7618"/>
    <w:rsid w:val="00DB5AF7"/>
    <w:rsid w:val="00DC4F45"/>
    <w:rsid w:val="00DC7328"/>
    <w:rsid w:val="00DD1D58"/>
    <w:rsid w:val="00DD41D2"/>
    <w:rsid w:val="00DD73AE"/>
    <w:rsid w:val="00DE0283"/>
    <w:rsid w:val="00DE2292"/>
    <w:rsid w:val="00DE5749"/>
    <w:rsid w:val="00DE6ABD"/>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A72"/>
    <w:rsid w:val="00E50DE5"/>
    <w:rsid w:val="00E513E5"/>
    <w:rsid w:val="00E522B1"/>
    <w:rsid w:val="00E54628"/>
    <w:rsid w:val="00E57D17"/>
    <w:rsid w:val="00E60ABD"/>
    <w:rsid w:val="00E675D5"/>
    <w:rsid w:val="00E7177E"/>
    <w:rsid w:val="00E71FE7"/>
    <w:rsid w:val="00E83608"/>
    <w:rsid w:val="00E929CF"/>
    <w:rsid w:val="00E92EDE"/>
    <w:rsid w:val="00E93E4F"/>
    <w:rsid w:val="00E949DC"/>
    <w:rsid w:val="00EA02C9"/>
    <w:rsid w:val="00EA0448"/>
    <w:rsid w:val="00EA11B2"/>
    <w:rsid w:val="00EA2A87"/>
    <w:rsid w:val="00EA7682"/>
    <w:rsid w:val="00EB0419"/>
    <w:rsid w:val="00EB6A55"/>
    <w:rsid w:val="00EC15DA"/>
    <w:rsid w:val="00EC16D8"/>
    <w:rsid w:val="00EC24B7"/>
    <w:rsid w:val="00EC7232"/>
    <w:rsid w:val="00ED0C6F"/>
    <w:rsid w:val="00ED517D"/>
    <w:rsid w:val="00ED6045"/>
    <w:rsid w:val="00EE070B"/>
    <w:rsid w:val="00EE0C09"/>
    <w:rsid w:val="00EE6EB1"/>
    <w:rsid w:val="00EE7FE8"/>
    <w:rsid w:val="00EF03C4"/>
    <w:rsid w:val="00F03E12"/>
    <w:rsid w:val="00F047BD"/>
    <w:rsid w:val="00F05E8C"/>
    <w:rsid w:val="00F0647A"/>
    <w:rsid w:val="00F15978"/>
    <w:rsid w:val="00F16ED0"/>
    <w:rsid w:val="00F211DB"/>
    <w:rsid w:val="00F26F18"/>
    <w:rsid w:val="00F343BE"/>
    <w:rsid w:val="00F4287E"/>
    <w:rsid w:val="00F441AC"/>
    <w:rsid w:val="00F520A3"/>
    <w:rsid w:val="00F557B1"/>
    <w:rsid w:val="00F62F14"/>
    <w:rsid w:val="00F67F5F"/>
    <w:rsid w:val="00F70394"/>
    <w:rsid w:val="00F70F98"/>
    <w:rsid w:val="00F747C7"/>
    <w:rsid w:val="00F8270B"/>
    <w:rsid w:val="00F82ED6"/>
    <w:rsid w:val="00F87E37"/>
    <w:rsid w:val="00F931E6"/>
    <w:rsid w:val="00F95EA3"/>
    <w:rsid w:val="00FA1185"/>
    <w:rsid w:val="00FA1FC9"/>
    <w:rsid w:val="00FA2028"/>
    <w:rsid w:val="00FA2FB0"/>
    <w:rsid w:val="00FA520B"/>
    <w:rsid w:val="00FB6CD9"/>
    <w:rsid w:val="00FB733F"/>
    <w:rsid w:val="00FC21CB"/>
    <w:rsid w:val="00FC58F5"/>
    <w:rsid w:val="00FC5DC6"/>
    <w:rsid w:val="00FD2E8F"/>
    <w:rsid w:val="00FD4450"/>
    <w:rsid w:val="00FE0A40"/>
    <w:rsid w:val="00FE291A"/>
    <w:rsid w:val="00FE2C06"/>
    <w:rsid w:val="00FE3C5A"/>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1842B80"/>
  <w15:docId w15:val="{315CA911-9553-482A-BAF4-94946E8BE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 w:type="paragraph" w:styleId="BalloonText">
    <w:name w:val="Balloon Text"/>
    <w:basedOn w:val="Normal"/>
    <w:link w:val="BalloonTextChar"/>
    <w:uiPriority w:val="99"/>
    <w:semiHidden/>
    <w:unhideWhenUsed/>
    <w:rsid w:val="008325D1"/>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325D1"/>
    <w:rPr>
      <w:rFonts w:ascii="Lucida Grande" w:eastAsiaTheme="minorEastAsia" w:hAnsi="Lucida Grande"/>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6BBD2-AB41-5144-B041-832797834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1300</Words>
  <Characters>741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Andrea Pallotta (RIT Student)</cp:lastModifiedBy>
  <cp:revision>6</cp:revision>
  <dcterms:created xsi:type="dcterms:W3CDTF">2020-02-11T03:54:00Z</dcterms:created>
  <dcterms:modified xsi:type="dcterms:W3CDTF">2023-01-29T03:12:00Z</dcterms:modified>
</cp:coreProperties>
</file>